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65CD4" w14:textId="1F1C4C25" w:rsidR="009F60F0" w:rsidRDefault="00024FFF" w:rsidP="00040AE6">
      <w:pPr>
        <w:pStyle w:val="Heading1"/>
        <w:jc w:val="center"/>
      </w:pPr>
      <w:bookmarkStart w:id="0" w:name="_ti5cxeyhoc1h" w:colFirst="0" w:colLast="0"/>
      <w:bookmarkEnd w:id="0"/>
      <w:r>
        <w:t>GBV Support Organization</w:t>
      </w:r>
      <w:r w:rsidR="0018196F">
        <w:t>s</w:t>
      </w:r>
    </w:p>
    <w:p w14:paraId="2CA06D18" w14:textId="090289CF" w:rsidR="00B66A15" w:rsidRPr="00B66A15" w:rsidRDefault="00B66A15" w:rsidP="00B66A15">
      <w:r>
        <w:t>Legal, Psychological and Child Protection</w:t>
      </w:r>
    </w:p>
    <w:p w14:paraId="7621D2C0" w14:textId="77777777" w:rsidR="00081467" w:rsidRPr="00E90358" w:rsidRDefault="00081467" w:rsidP="00081467">
      <w:pPr>
        <w:pStyle w:val="Heading2"/>
      </w:pPr>
      <w:bookmarkStart w:id="1" w:name="_e8lffkcowbl7" w:colFirst="0" w:colLast="0"/>
      <w:bookmarkStart w:id="2" w:name="_z1omi258yxq5" w:colFirst="0" w:colLast="0"/>
      <w:bookmarkEnd w:id="1"/>
      <w:bookmarkEnd w:id="2"/>
      <w:r w:rsidRPr="00E90358">
        <w:t>National Organizations with Multi-County Coverage</w:t>
      </w:r>
    </w:p>
    <w:p w14:paraId="0A9EFDD3" w14:textId="77777777" w:rsidR="00081467" w:rsidRDefault="00081467" w:rsidP="00081467">
      <w:pPr>
        <w:pStyle w:val="Heading3"/>
      </w:pPr>
      <w:bookmarkStart w:id="3" w:name="_heqc1zytu8l7" w:colFirst="0" w:colLast="0"/>
      <w:bookmarkEnd w:id="3"/>
      <w:r>
        <w:t>1. FIDA Kenya (Federation of Women Lawyers)</w:t>
      </w:r>
    </w:p>
    <w:p w14:paraId="107C34B0" w14:textId="77777777" w:rsidR="00081467" w:rsidRDefault="00081467" w:rsidP="00081467">
      <w:r>
        <w:rPr>
          <w:b/>
        </w:rPr>
        <w:t>Services:</w:t>
      </w:r>
      <w:r>
        <w:t xml:space="preserve"> Legal Services, Psychological Support (Counseling) </w:t>
      </w:r>
      <w:r>
        <w:rPr>
          <w:b/>
        </w:rPr>
        <w:t>Coverage:</w:t>
      </w:r>
      <w:r>
        <w:t xml:space="preserve"> All 47 counties in Kenya </w:t>
      </w:r>
      <w:r>
        <w:rPr>
          <w:b/>
        </w:rPr>
        <w:t>Contact Details:</w:t>
      </w:r>
    </w:p>
    <w:p w14:paraId="07FDFDC9" w14:textId="77777777" w:rsidR="00081467" w:rsidRDefault="00081467" w:rsidP="00081467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35FDC430" w14:textId="77777777" w:rsidR="00081467" w:rsidRDefault="00081467" w:rsidP="00081467">
      <w:pPr>
        <w:numPr>
          <w:ilvl w:val="0"/>
          <w:numId w:val="3"/>
        </w:numPr>
      </w:pPr>
      <w:r>
        <w:rPr>
          <w:b/>
        </w:rPr>
        <w:t>Website:</w:t>
      </w:r>
      <w:r>
        <w:t xml:space="preserve"> </w:t>
      </w:r>
      <w:hyperlink r:id="rId5">
        <w:r>
          <w:rPr>
            <w:color w:val="1155CC"/>
            <w:u w:val="single"/>
          </w:rPr>
          <w:t>https://fidakenya.org</w:t>
        </w:r>
      </w:hyperlink>
    </w:p>
    <w:p w14:paraId="635C39CE" w14:textId="77777777" w:rsidR="00081467" w:rsidRDefault="00081467" w:rsidP="00081467">
      <w:pPr>
        <w:numPr>
          <w:ilvl w:val="0"/>
          <w:numId w:val="3"/>
        </w:numPr>
      </w:pPr>
      <w:r>
        <w:rPr>
          <w:b/>
        </w:rPr>
        <w:t>Main Offices:</w:t>
      </w:r>
    </w:p>
    <w:p w14:paraId="642281E7" w14:textId="77777777" w:rsidR="00081467" w:rsidRDefault="00081467" w:rsidP="00081467">
      <w:pPr>
        <w:numPr>
          <w:ilvl w:val="1"/>
          <w:numId w:val="3"/>
        </w:numPr>
      </w:pPr>
      <w:r>
        <w:rPr>
          <w:b/>
        </w:rPr>
        <w:t>Nairobi Office:</w:t>
      </w:r>
      <w:r>
        <w:t xml:space="preserve"> Headquarters</w:t>
      </w:r>
    </w:p>
    <w:p w14:paraId="1ADE749B" w14:textId="77777777" w:rsidR="00081467" w:rsidRDefault="00081467" w:rsidP="00081467">
      <w:pPr>
        <w:numPr>
          <w:ilvl w:val="1"/>
          <w:numId w:val="3"/>
        </w:numPr>
      </w:pPr>
      <w:r>
        <w:rPr>
          <w:b/>
        </w:rPr>
        <w:t>Mombasa Office:</w:t>
      </w:r>
      <w:r>
        <w:t xml:space="preserve"> Serves coastal counties</w:t>
      </w:r>
    </w:p>
    <w:p w14:paraId="632C112F" w14:textId="77777777" w:rsidR="00081467" w:rsidRDefault="00081467" w:rsidP="00081467">
      <w:pPr>
        <w:numPr>
          <w:ilvl w:val="1"/>
          <w:numId w:val="3"/>
        </w:numPr>
      </w:pPr>
      <w:r>
        <w:rPr>
          <w:b/>
        </w:rPr>
        <w:t>Kisumu Office:</w:t>
      </w:r>
      <w:r>
        <w:t xml:space="preserve"> Serves western counties</w:t>
      </w:r>
    </w:p>
    <w:p w14:paraId="2C9C1EBA" w14:textId="439994A6" w:rsidR="00081467" w:rsidRDefault="00081467" w:rsidP="00081467">
      <w:pPr>
        <w:numPr>
          <w:ilvl w:val="0"/>
          <w:numId w:val="3"/>
        </w:numPr>
      </w:pPr>
      <w:r>
        <w:rPr>
          <w:b/>
        </w:rPr>
        <w:t>Toll-Free Number:</w:t>
      </w:r>
      <w:r>
        <w:t xml:space="preserve"> </w:t>
      </w:r>
      <w:r w:rsidR="00B360FC">
        <w:rPr>
          <w:color w:val="001D35"/>
          <w:sz w:val="27"/>
          <w:szCs w:val="27"/>
          <w:shd w:val="clear" w:color="auto" w:fill="FFFFFF"/>
        </w:rPr>
        <w:t>0800 720 501.</w:t>
      </w:r>
    </w:p>
    <w:p w14:paraId="7C539990" w14:textId="77777777" w:rsidR="00081467" w:rsidRDefault="00081467" w:rsidP="00081467">
      <w:pPr>
        <w:numPr>
          <w:ilvl w:val="0"/>
          <w:numId w:val="3"/>
        </w:numPr>
      </w:pPr>
      <w:r>
        <w:rPr>
          <w:b/>
        </w:rPr>
        <w:t>Experience:</w:t>
      </w:r>
      <w:r>
        <w:t xml:space="preserve"> 37 years</w:t>
      </w:r>
    </w:p>
    <w:p w14:paraId="2E371AE8" w14:textId="77777777" w:rsidR="00081467" w:rsidRDefault="00081467" w:rsidP="00081467">
      <w:pPr>
        <w:numPr>
          <w:ilvl w:val="0"/>
          <w:numId w:val="3"/>
        </w:numPr>
      </w:pPr>
      <w:r>
        <w:rPr>
          <w:b/>
        </w:rPr>
        <w:t>Beneficiaries:</w:t>
      </w:r>
      <w:r>
        <w:t xml:space="preserve"> 3,000,000+ women and children served</w:t>
      </w:r>
    </w:p>
    <w:p w14:paraId="130FF7D9" w14:textId="77777777" w:rsidR="00081467" w:rsidRDefault="00081467" w:rsidP="00081467">
      <w:pPr>
        <w:numPr>
          <w:ilvl w:val="0"/>
          <w:numId w:val="3"/>
        </w:numPr>
      </w:pPr>
      <w:r>
        <w:rPr>
          <w:b/>
        </w:rPr>
        <w:t>Support Network:</w:t>
      </w:r>
      <w:r>
        <w:t xml:space="preserve"> Community organizations, pro bono lawyers, counselors, mediators</w:t>
      </w:r>
    </w:p>
    <w:p w14:paraId="66A3F0D5" w14:textId="77777777" w:rsidR="00081467" w:rsidRDefault="00081467" w:rsidP="00081467">
      <w:pPr>
        <w:pStyle w:val="Heading3"/>
      </w:pPr>
      <w:bookmarkStart w:id="4" w:name="_whv4g1us419a" w:colFirst="0" w:colLast="0"/>
      <w:bookmarkEnd w:id="4"/>
      <w:r>
        <w:t>2. National Legal Aid Service (NLAS)</w:t>
      </w:r>
    </w:p>
    <w:p w14:paraId="3A5B13A4" w14:textId="77777777" w:rsidR="00081467" w:rsidRDefault="00081467" w:rsidP="00081467">
      <w:r>
        <w:rPr>
          <w:b/>
        </w:rPr>
        <w:t>Services:</w:t>
      </w:r>
      <w:r>
        <w:t xml:space="preserve"> Legal Services </w:t>
      </w:r>
      <w:r>
        <w:rPr>
          <w:b/>
        </w:rPr>
        <w:t>Coverage:</w:t>
      </w:r>
      <w:r>
        <w:t xml:space="preserve"> National coordination with regional offices </w:t>
      </w:r>
      <w:r>
        <w:rPr>
          <w:b/>
        </w:rPr>
        <w:t>Contact Details:</w:t>
      </w:r>
    </w:p>
    <w:p w14:paraId="530D4282" w14:textId="77777777" w:rsidR="00081467" w:rsidRDefault="00081467" w:rsidP="00081467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3EBD5D74" w14:textId="77777777" w:rsidR="00081467" w:rsidRDefault="00081467" w:rsidP="00081467">
      <w:pPr>
        <w:numPr>
          <w:ilvl w:val="0"/>
          <w:numId w:val="3"/>
        </w:numPr>
      </w:pPr>
      <w:r>
        <w:rPr>
          <w:b/>
        </w:rPr>
        <w:t>Website:</w:t>
      </w:r>
      <w:r>
        <w:t xml:space="preserve"> </w:t>
      </w:r>
      <w:hyperlink r:id="rId6">
        <w:r>
          <w:rPr>
            <w:color w:val="1155CC"/>
            <w:u w:val="single"/>
          </w:rPr>
          <w:t>https://www.nlas.go.ke</w:t>
        </w:r>
      </w:hyperlink>
    </w:p>
    <w:p w14:paraId="01B6F805" w14:textId="5D27CF75" w:rsidR="00081467" w:rsidRDefault="00081467" w:rsidP="00081467">
      <w:pPr>
        <w:numPr>
          <w:ilvl w:val="0"/>
          <w:numId w:val="3"/>
        </w:numPr>
      </w:pPr>
      <w:r>
        <w:rPr>
          <w:b/>
        </w:rPr>
        <w:t>Established:</w:t>
      </w:r>
      <w:r>
        <w:t xml:space="preserve"> 2016 under Legal Aid Act</w:t>
      </w:r>
    </w:p>
    <w:p w14:paraId="74DA7390" w14:textId="6E52636E" w:rsidR="00FF274D" w:rsidRDefault="00FF274D" w:rsidP="00081467">
      <w:pPr>
        <w:numPr>
          <w:ilvl w:val="0"/>
          <w:numId w:val="3"/>
        </w:numPr>
      </w:pPr>
      <w:r>
        <w:rPr>
          <w:b/>
        </w:rPr>
        <w:t>Toll-Free Number:</w:t>
      </w:r>
      <w:r>
        <w:rPr>
          <w:b/>
        </w:rPr>
        <w:t xml:space="preserve"> </w:t>
      </w:r>
      <w:r>
        <w:rPr>
          <w:color w:val="001D35"/>
          <w:sz w:val="27"/>
          <w:szCs w:val="27"/>
          <w:shd w:val="clear" w:color="auto" w:fill="FFFFFF"/>
        </w:rPr>
        <w:t>0800 720 640</w:t>
      </w:r>
    </w:p>
    <w:p w14:paraId="6355993A" w14:textId="77777777" w:rsidR="00081467" w:rsidRDefault="00081467" w:rsidP="00081467">
      <w:pPr>
        <w:numPr>
          <w:ilvl w:val="0"/>
          <w:numId w:val="3"/>
        </w:numPr>
      </w:pPr>
      <w:r>
        <w:rPr>
          <w:b/>
        </w:rPr>
        <w:t>Offices:</w:t>
      </w:r>
    </w:p>
    <w:p w14:paraId="65E435DD" w14:textId="77777777" w:rsidR="00081467" w:rsidRDefault="00081467" w:rsidP="00081467">
      <w:pPr>
        <w:numPr>
          <w:ilvl w:val="1"/>
          <w:numId w:val="3"/>
        </w:numPr>
      </w:pPr>
      <w:r>
        <w:rPr>
          <w:b/>
        </w:rPr>
        <w:t>Nairobi:</w:t>
      </w:r>
      <w:r>
        <w:t xml:space="preserve"> Headquarters</w:t>
      </w:r>
    </w:p>
    <w:p w14:paraId="7EF3506C" w14:textId="77777777" w:rsidR="00081467" w:rsidRDefault="00081467" w:rsidP="00081467">
      <w:pPr>
        <w:numPr>
          <w:ilvl w:val="1"/>
          <w:numId w:val="3"/>
        </w:numPr>
      </w:pPr>
      <w:r>
        <w:rPr>
          <w:b/>
        </w:rPr>
        <w:t>Mombasa:</w:t>
      </w:r>
      <w:r>
        <w:t xml:space="preserve"> Regional office</w:t>
      </w:r>
    </w:p>
    <w:p w14:paraId="57614A13" w14:textId="77777777" w:rsidR="00081467" w:rsidRDefault="00081467" w:rsidP="00081467">
      <w:pPr>
        <w:numPr>
          <w:ilvl w:val="1"/>
          <w:numId w:val="3"/>
        </w:numPr>
      </w:pPr>
      <w:r>
        <w:rPr>
          <w:b/>
        </w:rPr>
        <w:t>Kisumu:</w:t>
      </w:r>
      <w:r>
        <w:t xml:space="preserve"> Regional office</w:t>
      </w:r>
    </w:p>
    <w:p w14:paraId="4A63AB12" w14:textId="77777777" w:rsidR="00081467" w:rsidRDefault="00081467" w:rsidP="00081467">
      <w:pPr>
        <w:numPr>
          <w:ilvl w:val="1"/>
          <w:numId w:val="3"/>
        </w:numPr>
      </w:pPr>
      <w:r>
        <w:rPr>
          <w:b/>
        </w:rPr>
        <w:t>Nakuru:</w:t>
      </w:r>
      <w:r>
        <w:t xml:space="preserve"> Regional office</w:t>
      </w:r>
    </w:p>
    <w:p w14:paraId="6CA6A827" w14:textId="77777777" w:rsidR="00081467" w:rsidRDefault="00081467" w:rsidP="00081467">
      <w:pPr>
        <w:numPr>
          <w:ilvl w:val="0"/>
          <w:numId w:val="3"/>
        </w:numPr>
      </w:pPr>
      <w:r>
        <w:rPr>
          <w:b/>
        </w:rPr>
        <w:t>Target Groups:</w:t>
      </w:r>
      <w:r>
        <w:t xml:space="preserve"> Indigent, marginalized, and vulnerable persons</w:t>
      </w:r>
    </w:p>
    <w:p w14:paraId="508DDF78" w14:textId="77777777" w:rsidR="00081467" w:rsidRDefault="00081467" w:rsidP="00081467">
      <w:pPr>
        <w:pStyle w:val="Heading3"/>
      </w:pPr>
      <w:bookmarkStart w:id="5" w:name="_tmrujc1ct5ao" w:colFirst="0" w:colLast="0"/>
      <w:bookmarkEnd w:id="5"/>
      <w:r>
        <w:t>3. Child Protection Services - National Framework</w:t>
      </w:r>
    </w:p>
    <w:p w14:paraId="6DC2EFCF" w14:textId="77777777" w:rsidR="00081467" w:rsidRDefault="00081467" w:rsidP="00081467">
      <w:r>
        <w:rPr>
          <w:b/>
        </w:rPr>
        <w:t>Services:</w:t>
      </w:r>
      <w:r>
        <w:t xml:space="preserve"> Child Protection </w:t>
      </w:r>
      <w:r>
        <w:rPr>
          <w:b/>
        </w:rPr>
        <w:t>Coverage:</w:t>
      </w:r>
      <w:r>
        <w:t xml:space="preserve"> All counties through sub-county offices </w:t>
      </w:r>
      <w:r>
        <w:rPr>
          <w:b/>
        </w:rPr>
        <w:t>Contact Details:</w:t>
      </w:r>
    </w:p>
    <w:p w14:paraId="6A76C3A5" w14:textId="77777777" w:rsidR="00081467" w:rsidRDefault="00081467" w:rsidP="00081467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693C7D10" w14:textId="77777777" w:rsidR="00081467" w:rsidRDefault="00081467" w:rsidP="00081467">
      <w:pPr>
        <w:numPr>
          <w:ilvl w:val="0"/>
          <w:numId w:val="3"/>
        </w:numPr>
      </w:pPr>
      <w:r>
        <w:rPr>
          <w:b/>
        </w:rPr>
        <w:t>Child Line Kenya:</w:t>
      </w:r>
      <w:r>
        <w:t xml:space="preserve"> 116 (24/7)</w:t>
      </w:r>
    </w:p>
    <w:p w14:paraId="5096ACC6" w14:textId="77777777" w:rsidR="00081467" w:rsidRDefault="00081467" w:rsidP="00081467">
      <w:pPr>
        <w:numPr>
          <w:ilvl w:val="0"/>
          <w:numId w:val="3"/>
        </w:numPr>
      </w:pPr>
      <w:r>
        <w:rPr>
          <w:b/>
        </w:rPr>
        <w:t>National Council for Children's Services:</w:t>
      </w:r>
      <w:r>
        <w:t xml:space="preserve"> </w:t>
      </w:r>
      <w:hyperlink r:id="rId7">
        <w:r>
          <w:rPr>
            <w:color w:val="1155CC"/>
            <w:u w:val="single"/>
          </w:rPr>
          <w:t>https://www.nccs.go.ke</w:t>
        </w:r>
      </w:hyperlink>
    </w:p>
    <w:p w14:paraId="3F6EF93A" w14:textId="77777777" w:rsidR="00081467" w:rsidRDefault="00081467" w:rsidP="00081467">
      <w:pPr>
        <w:numPr>
          <w:ilvl w:val="0"/>
          <w:numId w:val="3"/>
        </w:numPr>
      </w:pPr>
      <w:r>
        <w:rPr>
          <w:b/>
        </w:rPr>
        <w:lastRenderedPageBreak/>
        <w:t>Child Welfare Society of Kenya:</w:t>
      </w:r>
      <w:r>
        <w:t xml:space="preserve"> </w:t>
      </w:r>
      <w:hyperlink r:id="rId8">
        <w:r>
          <w:rPr>
            <w:color w:val="1155CC"/>
            <w:u w:val="single"/>
          </w:rPr>
          <w:t>https://cwsk.go.ke</w:t>
        </w:r>
      </w:hyperlink>
    </w:p>
    <w:p w14:paraId="1F5C02FC" w14:textId="77777777" w:rsidR="00081467" w:rsidRDefault="00081467" w:rsidP="00081467">
      <w:pPr>
        <w:numPr>
          <w:ilvl w:val="0"/>
          <w:numId w:val="3"/>
        </w:numPr>
      </w:pPr>
      <w:proofErr w:type="spellStart"/>
      <w:r>
        <w:rPr>
          <w:b/>
        </w:rPr>
        <w:t>ChildFund</w:t>
      </w:r>
      <w:proofErr w:type="spellEnd"/>
      <w:r>
        <w:rPr>
          <w:b/>
        </w:rPr>
        <w:t xml:space="preserve"> Kenya:</w:t>
      </w:r>
      <w:r>
        <w:t xml:space="preserve"> </w:t>
      </w:r>
      <w:hyperlink r:id="rId9">
        <w:r>
          <w:rPr>
            <w:color w:val="1155CC"/>
            <w:u w:val="single"/>
          </w:rPr>
          <w:t>https://childfundkenya.org</w:t>
        </w:r>
      </w:hyperlink>
    </w:p>
    <w:p w14:paraId="57765CF6" w14:textId="36F6602A" w:rsidR="009F60F0" w:rsidRDefault="00024FFF">
      <w:pPr>
        <w:pStyle w:val="Heading2"/>
      </w:pPr>
      <w:r>
        <w:t>County-Specific Organizations</w:t>
      </w:r>
    </w:p>
    <w:p w14:paraId="57765CF7" w14:textId="77777777" w:rsidR="009F60F0" w:rsidRPr="00024FFF" w:rsidRDefault="00024FFF">
      <w:pPr>
        <w:pStyle w:val="Heading3"/>
        <w:rPr>
          <w:color w:val="FF0000"/>
        </w:rPr>
      </w:pPr>
      <w:bookmarkStart w:id="6" w:name="_y2s91vhkrlgs" w:colFirst="0" w:colLast="0"/>
      <w:bookmarkEnd w:id="6"/>
      <w:r w:rsidRPr="00024FFF">
        <w:rPr>
          <w:color w:val="FF0000"/>
        </w:rPr>
        <w:t>1. NAIROBI COUNTY</w:t>
      </w:r>
    </w:p>
    <w:p w14:paraId="57765CF8" w14:textId="77777777" w:rsidR="009F60F0" w:rsidRDefault="00024FFF">
      <w:pPr>
        <w:pStyle w:val="Heading4"/>
      </w:pPr>
      <w:bookmarkStart w:id="7" w:name="_3tgn42pjoikd" w:colFirst="0" w:colLast="0"/>
      <w:bookmarkEnd w:id="7"/>
      <w:r>
        <w:t>Legal Services</w:t>
      </w:r>
    </w:p>
    <w:p w14:paraId="57765CF9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 Headquarters</w:t>
      </w:r>
    </w:p>
    <w:p w14:paraId="57765CFA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CFB" w14:textId="77777777" w:rsidR="009F60F0" w:rsidRDefault="00024FFF">
      <w:pPr>
        <w:numPr>
          <w:ilvl w:val="1"/>
          <w:numId w:val="3"/>
        </w:numPr>
      </w:pPr>
      <w:r>
        <w:t>Services: Legal aid, counseling, mediation</w:t>
      </w:r>
    </w:p>
    <w:p w14:paraId="57765CFC" w14:textId="77777777" w:rsidR="009F60F0" w:rsidRDefault="00024FFF">
      <w:pPr>
        <w:numPr>
          <w:ilvl w:val="1"/>
          <w:numId w:val="3"/>
        </w:numPr>
      </w:pPr>
      <w:r>
        <w:t xml:space="preserve">Contact: Via </w:t>
      </w:r>
      <w:hyperlink r:id="rId10">
        <w:r>
          <w:rPr>
            <w:color w:val="1155CC"/>
            <w:u w:val="single"/>
          </w:rPr>
          <w:t>https://fidakenya.org</w:t>
        </w:r>
      </w:hyperlink>
    </w:p>
    <w:p w14:paraId="57765CFD" w14:textId="77777777" w:rsidR="009F60F0" w:rsidRDefault="00024FFF">
      <w:pPr>
        <w:numPr>
          <w:ilvl w:val="1"/>
          <w:numId w:val="3"/>
        </w:numPr>
      </w:pPr>
      <w:r>
        <w:t>Coverage: Nairobi and coordination for other counties</w:t>
      </w:r>
    </w:p>
    <w:p w14:paraId="57765CFE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CFF" w14:textId="77777777" w:rsidR="009F60F0" w:rsidRDefault="00024FFF">
      <w:pPr>
        <w:numPr>
          <w:ilvl w:val="0"/>
          <w:numId w:val="3"/>
        </w:numPr>
      </w:pPr>
      <w:r>
        <w:rPr>
          <w:b/>
        </w:rPr>
        <w:t>NLAS Nairobi Office</w:t>
      </w:r>
    </w:p>
    <w:p w14:paraId="57765D00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01" w14:textId="77777777" w:rsidR="009F60F0" w:rsidRDefault="00024FFF">
      <w:pPr>
        <w:numPr>
          <w:ilvl w:val="1"/>
          <w:numId w:val="3"/>
        </w:numPr>
      </w:pPr>
      <w:r>
        <w:t>Services: Legal aid coordination</w:t>
      </w:r>
    </w:p>
    <w:p w14:paraId="57765D02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11">
        <w:r>
          <w:rPr>
            <w:color w:val="1155CC"/>
            <w:u w:val="single"/>
          </w:rPr>
          <w:t>https://www.nlas.go.ke</w:t>
        </w:r>
      </w:hyperlink>
    </w:p>
    <w:p w14:paraId="57765D03" w14:textId="77777777" w:rsidR="009F60F0" w:rsidRDefault="00024FFF">
      <w:pPr>
        <w:numPr>
          <w:ilvl w:val="1"/>
          <w:numId w:val="3"/>
        </w:numPr>
      </w:pPr>
      <w:r>
        <w:t>Target: Vulnerable persons</w:t>
      </w:r>
    </w:p>
    <w:p w14:paraId="57765D04" w14:textId="77777777" w:rsidR="009F60F0" w:rsidRDefault="00024FFF">
      <w:pPr>
        <w:pStyle w:val="Heading4"/>
      </w:pPr>
      <w:bookmarkStart w:id="8" w:name="_5imiv36qzifq" w:colFirst="0" w:colLast="0"/>
      <w:bookmarkEnd w:id="8"/>
      <w:r>
        <w:t>Child Protection</w:t>
      </w:r>
    </w:p>
    <w:p w14:paraId="57765D05" w14:textId="77777777" w:rsidR="009F60F0" w:rsidRDefault="00024FFF">
      <w:pPr>
        <w:numPr>
          <w:ilvl w:val="0"/>
          <w:numId w:val="3"/>
        </w:numPr>
      </w:pPr>
      <w:r>
        <w:rPr>
          <w:b/>
        </w:rPr>
        <w:t>National Council for Children's Services (Headquarters)</w:t>
      </w:r>
    </w:p>
    <w:p w14:paraId="57765D06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07" w14:textId="77777777" w:rsidR="009F60F0" w:rsidRDefault="00024FFF">
      <w:pPr>
        <w:numPr>
          <w:ilvl w:val="1"/>
          <w:numId w:val="3"/>
        </w:numPr>
      </w:pPr>
      <w:r>
        <w:t>Services: Children's services regulation and coordination</w:t>
      </w:r>
    </w:p>
    <w:p w14:paraId="57765D08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12">
        <w:r>
          <w:rPr>
            <w:color w:val="1155CC"/>
            <w:u w:val="single"/>
          </w:rPr>
          <w:t>https://www.nccs.go.ke</w:t>
        </w:r>
      </w:hyperlink>
    </w:p>
    <w:p w14:paraId="57765D09" w14:textId="77777777" w:rsidR="009F60F0" w:rsidRDefault="00024FFF">
      <w:pPr>
        <w:numPr>
          <w:ilvl w:val="1"/>
          <w:numId w:val="3"/>
        </w:numPr>
      </w:pPr>
      <w:r>
        <w:t>Established: Under Children Act 2022</w:t>
      </w:r>
    </w:p>
    <w:p w14:paraId="57765D0A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0B" w14:textId="77777777" w:rsidR="009F60F0" w:rsidRDefault="00024FFF">
      <w:pPr>
        <w:numPr>
          <w:ilvl w:val="0"/>
          <w:numId w:val="3"/>
        </w:numPr>
      </w:pPr>
      <w:r>
        <w:rPr>
          <w:b/>
        </w:rPr>
        <w:t>Child Welfare Society of Kenya (National Office)</w:t>
      </w:r>
    </w:p>
    <w:p w14:paraId="57765D0C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0D" w14:textId="77777777" w:rsidR="009F60F0" w:rsidRDefault="00024FFF">
      <w:pPr>
        <w:numPr>
          <w:ilvl w:val="1"/>
          <w:numId w:val="3"/>
        </w:numPr>
      </w:pPr>
      <w:r>
        <w:t>Services: Child rights protection and promotion</w:t>
      </w:r>
    </w:p>
    <w:p w14:paraId="57765D0E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13">
        <w:r>
          <w:rPr>
            <w:color w:val="1155CC"/>
            <w:u w:val="single"/>
          </w:rPr>
          <w:t>https://cwsk.go.ke</w:t>
        </w:r>
      </w:hyperlink>
    </w:p>
    <w:p w14:paraId="57765D0F" w14:textId="77777777" w:rsidR="009F60F0" w:rsidRDefault="00024FFF">
      <w:pPr>
        <w:numPr>
          <w:ilvl w:val="1"/>
          <w:numId w:val="3"/>
        </w:numPr>
      </w:pPr>
      <w:r>
        <w:t>Government Support: Pledged steadfast support</w:t>
      </w:r>
    </w:p>
    <w:p w14:paraId="57765D10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11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Nairobi</w:t>
      </w:r>
    </w:p>
    <w:p w14:paraId="57765D12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13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D14" w14:textId="77777777" w:rsidR="009F60F0" w:rsidRDefault="00024FFF">
      <w:pPr>
        <w:numPr>
          <w:ilvl w:val="1"/>
          <w:numId w:val="3"/>
        </w:numPr>
      </w:pPr>
      <w:r>
        <w:t>Contact: Sub-county offices throughout Nairobi</w:t>
      </w:r>
    </w:p>
    <w:p w14:paraId="57765D15" w14:textId="77777777" w:rsidR="009F60F0" w:rsidRDefault="00024FFF">
      <w:pPr>
        <w:pStyle w:val="Heading4"/>
      </w:pPr>
      <w:bookmarkStart w:id="9" w:name="_r9akxbnuedes" w:colFirst="0" w:colLast="0"/>
      <w:bookmarkEnd w:id="9"/>
      <w:r>
        <w:t>Psychological Support</w:t>
      </w:r>
    </w:p>
    <w:p w14:paraId="57765D16" w14:textId="77777777" w:rsidR="009F60F0" w:rsidRDefault="00024FFF">
      <w:pPr>
        <w:numPr>
          <w:ilvl w:val="0"/>
          <w:numId w:val="3"/>
        </w:numPr>
      </w:pPr>
      <w:r>
        <w:rPr>
          <w:b/>
        </w:rPr>
        <w:t>Community Organizations</w:t>
      </w:r>
    </w:p>
    <w:p w14:paraId="57765D17" w14:textId="77777777" w:rsidR="009F60F0" w:rsidRDefault="00024FFF">
      <w:pPr>
        <w:numPr>
          <w:ilvl w:val="1"/>
          <w:numId w:val="3"/>
        </w:numPr>
      </w:pPr>
      <w:r>
        <w:t>Services: Partner support through FIDA network</w:t>
      </w:r>
    </w:p>
    <w:p w14:paraId="57765D18" w14:textId="77777777" w:rsidR="009F60F0" w:rsidRDefault="00024FFF">
      <w:pPr>
        <w:numPr>
          <w:ilvl w:val="1"/>
          <w:numId w:val="3"/>
        </w:numPr>
      </w:pPr>
      <w:r>
        <w:t>Contact: Through FIDA Kenya coordination</w:t>
      </w:r>
    </w:p>
    <w:p w14:paraId="57765D19" w14:textId="77777777" w:rsidR="009F60F0" w:rsidRPr="00024FFF" w:rsidRDefault="00024FFF">
      <w:pPr>
        <w:pStyle w:val="Heading3"/>
        <w:rPr>
          <w:color w:val="FF0000"/>
        </w:rPr>
      </w:pPr>
      <w:bookmarkStart w:id="10" w:name="_gwxjn6qqqbpy" w:colFirst="0" w:colLast="0"/>
      <w:bookmarkEnd w:id="10"/>
      <w:r w:rsidRPr="00024FFF">
        <w:rPr>
          <w:color w:val="FF0000"/>
        </w:rPr>
        <w:lastRenderedPageBreak/>
        <w:t>2. KAJIADO COUNTY</w:t>
      </w:r>
    </w:p>
    <w:p w14:paraId="57765D1A" w14:textId="77777777" w:rsidR="009F60F0" w:rsidRDefault="00024FFF">
      <w:pPr>
        <w:pStyle w:val="Heading4"/>
      </w:pPr>
      <w:bookmarkStart w:id="11" w:name="_soi58njzmcwp" w:colFirst="0" w:colLast="0"/>
      <w:bookmarkEnd w:id="11"/>
      <w:r>
        <w:t>Legal Services</w:t>
      </w:r>
    </w:p>
    <w:p w14:paraId="57765D1B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</w:t>
      </w:r>
    </w:p>
    <w:p w14:paraId="57765D1C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1D" w14:textId="77777777" w:rsidR="009F60F0" w:rsidRDefault="00024FFF">
      <w:pPr>
        <w:numPr>
          <w:ilvl w:val="1"/>
          <w:numId w:val="3"/>
        </w:numPr>
      </w:pPr>
      <w:r>
        <w:t>Services: Legal aid through Nairobi office and local partners</w:t>
      </w:r>
    </w:p>
    <w:p w14:paraId="57765D1E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14">
        <w:r>
          <w:rPr>
            <w:color w:val="1155CC"/>
            <w:u w:val="single"/>
          </w:rPr>
          <w:t>https://fidakenya.org</w:t>
        </w:r>
      </w:hyperlink>
    </w:p>
    <w:p w14:paraId="57765D1F" w14:textId="77777777" w:rsidR="009F60F0" w:rsidRDefault="00024FFF">
      <w:pPr>
        <w:numPr>
          <w:ilvl w:val="1"/>
          <w:numId w:val="3"/>
        </w:numPr>
      </w:pPr>
      <w:r>
        <w:t>Coverage: Through regional network</w:t>
      </w:r>
    </w:p>
    <w:p w14:paraId="57765D20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21" w14:textId="77777777" w:rsidR="009F60F0" w:rsidRDefault="00024FFF">
      <w:pPr>
        <w:numPr>
          <w:ilvl w:val="0"/>
          <w:numId w:val="3"/>
        </w:numPr>
      </w:pPr>
      <w:r>
        <w:rPr>
          <w:b/>
        </w:rPr>
        <w:t>NLAS</w:t>
      </w:r>
    </w:p>
    <w:p w14:paraId="57765D22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23" w14:textId="77777777" w:rsidR="009F60F0" w:rsidRDefault="00024FFF">
      <w:pPr>
        <w:numPr>
          <w:ilvl w:val="1"/>
          <w:numId w:val="3"/>
        </w:numPr>
      </w:pPr>
      <w:r>
        <w:t>Services: Legal aid coverage</w:t>
      </w:r>
    </w:p>
    <w:p w14:paraId="57765D24" w14:textId="77777777" w:rsidR="009F60F0" w:rsidRDefault="00024FFF">
      <w:pPr>
        <w:numPr>
          <w:ilvl w:val="1"/>
          <w:numId w:val="3"/>
        </w:numPr>
      </w:pPr>
      <w:r>
        <w:t>Contact: Through Nairobi office</w:t>
      </w:r>
    </w:p>
    <w:p w14:paraId="57765D25" w14:textId="77777777" w:rsidR="009F60F0" w:rsidRDefault="00024FFF">
      <w:pPr>
        <w:pStyle w:val="Heading4"/>
      </w:pPr>
      <w:bookmarkStart w:id="12" w:name="_9s9zruwoiez2" w:colFirst="0" w:colLast="0"/>
      <w:bookmarkEnd w:id="12"/>
      <w:r>
        <w:t>Shelters</w:t>
      </w:r>
    </w:p>
    <w:p w14:paraId="57765D26" w14:textId="77777777" w:rsidR="009F60F0" w:rsidRDefault="00024FFF">
      <w:pPr>
        <w:numPr>
          <w:ilvl w:val="0"/>
          <w:numId w:val="3"/>
        </w:numPr>
      </w:pPr>
      <w:r>
        <w:rPr>
          <w:b/>
        </w:rPr>
        <w:t>Accelerate Project (Denmark-funded)</w:t>
      </w:r>
    </w:p>
    <w:p w14:paraId="57765D27" w14:textId="77777777" w:rsidR="009F60F0" w:rsidRDefault="00024FFF">
      <w:pPr>
        <w:numPr>
          <w:ilvl w:val="1"/>
          <w:numId w:val="3"/>
        </w:numPr>
      </w:pPr>
      <w:r>
        <w:t>Services: Enhanced shelter services</w:t>
      </w:r>
    </w:p>
    <w:p w14:paraId="57765D28" w14:textId="77777777" w:rsidR="009F60F0" w:rsidRDefault="00024FFF">
      <w:pPr>
        <w:numPr>
          <w:ilvl w:val="1"/>
          <w:numId w:val="3"/>
        </w:numPr>
      </w:pPr>
      <w:r>
        <w:t>Implementation: Population Services Kenya oversight</w:t>
      </w:r>
    </w:p>
    <w:p w14:paraId="57765D29" w14:textId="77777777" w:rsidR="009F60F0" w:rsidRDefault="00024FFF">
      <w:pPr>
        <w:numPr>
          <w:ilvl w:val="1"/>
          <w:numId w:val="3"/>
        </w:numPr>
      </w:pPr>
      <w:r>
        <w:t>Research: Population Services International</w:t>
      </w:r>
    </w:p>
    <w:p w14:paraId="57765D2A" w14:textId="77777777" w:rsidR="009F60F0" w:rsidRDefault="00024FFF">
      <w:pPr>
        <w:numPr>
          <w:ilvl w:val="1"/>
          <w:numId w:val="3"/>
        </w:numPr>
      </w:pPr>
      <w:r>
        <w:t>Funding: Embassy of Denmark in Kenya</w:t>
      </w:r>
    </w:p>
    <w:p w14:paraId="57765D2B" w14:textId="77777777" w:rsidR="009F60F0" w:rsidRDefault="00024FFF">
      <w:pPr>
        <w:pStyle w:val="Heading4"/>
      </w:pPr>
      <w:bookmarkStart w:id="13" w:name="_s38z4rtw9jf0" w:colFirst="0" w:colLast="0"/>
      <w:bookmarkEnd w:id="13"/>
      <w:r>
        <w:t>Child Protection</w:t>
      </w:r>
    </w:p>
    <w:p w14:paraId="57765D2C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Kajiado</w:t>
      </w:r>
    </w:p>
    <w:p w14:paraId="57765D2D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D2E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D2F" w14:textId="77777777" w:rsidR="009F60F0" w:rsidRPr="00024FFF" w:rsidRDefault="00024FFF">
      <w:pPr>
        <w:pStyle w:val="Heading3"/>
        <w:rPr>
          <w:color w:val="FF0000"/>
        </w:rPr>
      </w:pPr>
      <w:bookmarkStart w:id="14" w:name="_1g1y5fpdeoc" w:colFirst="0" w:colLast="0"/>
      <w:bookmarkEnd w:id="14"/>
      <w:r w:rsidRPr="00024FFF">
        <w:rPr>
          <w:color w:val="FF0000"/>
        </w:rPr>
        <w:t>3. BARINGO COUNTY</w:t>
      </w:r>
    </w:p>
    <w:p w14:paraId="57765D30" w14:textId="77777777" w:rsidR="009F60F0" w:rsidRDefault="00024FFF">
      <w:pPr>
        <w:pStyle w:val="Heading4"/>
      </w:pPr>
      <w:bookmarkStart w:id="15" w:name="_u4qk111sszk" w:colFirst="0" w:colLast="0"/>
      <w:bookmarkEnd w:id="15"/>
      <w:r>
        <w:t>Legal Services</w:t>
      </w:r>
    </w:p>
    <w:p w14:paraId="57765D31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</w:t>
      </w:r>
    </w:p>
    <w:p w14:paraId="57765D32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33" w14:textId="77777777" w:rsidR="009F60F0" w:rsidRDefault="00024FFF">
      <w:pPr>
        <w:numPr>
          <w:ilvl w:val="1"/>
          <w:numId w:val="3"/>
        </w:numPr>
      </w:pPr>
      <w:r>
        <w:t>Services: Legal aid through regional network</w:t>
      </w:r>
    </w:p>
    <w:p w14:paraId="57765D34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15">
        <w:r>
          <w:rPr>
            <w:color w:val="1155CC"/>
            <w:u w:val="single"/>
          </w:rPr>
          <w:t>https://fidakenya.org</w:t>
        </w:r>
      </w:hyperlink>
    </w:p>
    <w:p w14:paraId="57765D35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36" w14:textId="77777777" w:rsidR="009F60F0" w:rsidRDefault="00024FFF">
      <w:pPr>
        <w:numPr>
          <w:ilvl w:val="0"/>
          <w:numId w:val="3"/>
        </w:numPr>
      </w:pPr>
      <w:r>
        <w:rPr>
          <w:b/>
        </w:rPr>
        <w:t>NLAS</w:t>
      </w:r>
    </w:p>
    <w:p w14:paraId="57765D37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38" w14:textId="77777777" w:rsidR="009F60F0" w:rsidRDefault="00024FFF">
      <w:pPr>
        <w:numPr>
          <w:ilvl w:val="1"/>
          <w:numId w:val="3"/>
        </w:numPr>
      </w:pPr>
      <w:r>
        <w:t>Services: Legal aid coverage</w:t>
      </w:r>
    </w:p>
    <w:p w14:paraId="57765D39" w14:textId="77777777" w:rsidR="009F60F0" w:rsidRDefault="00024FFF">
      <w:pPr>
        <w:numPr>
          <w:ilvl w:val="1"/>
          <w:numId w:val="3"/>
        </w:numPr>
      </w:pPr>
      <w:r>
        <w:t>Contact: Through regional offices</w:t>
      </w:r>
    </w:p>
    <w:p w14:paraId="57765D3A" w14:textId="77777777" w:rsidR="009F60F0" w:rsidRDefault="00024FFF">
      <w:pPr>
        <w:pStyle w:val="Heading4"/>
      </w:pPr>
      <w:bookmarkStart w:id="16" w:name="_rug7yew0br9y" w:colFirst="0" w:colLast="0"/>
      <w:bookmarkEnd w:id="16"/>
      <w:r>
        <w:t>Shelters</w:t>
      </w:r>
    </w:p>
    <w:p w14:paraId="57765D3B" w14:textId="77777777" w:rsidR="009F60F0" w:rsidRDefault="00024FFF">
      <w:pPr>
        <w:numPr>
          <w:ilvl w:val="0"/>
          <w:numId w:val="3"/>
        </w:numPr>
      </w:pPr>
      <w:r>
        <w:rPr>
          <w:b/>
        </w:rPr>
        <w:t>Accelerate Project (Denmark-funded)</w:t>
      </w:r>
    </w:p>
    <w:p w14:paraId="57765D3C" w14:textId="77777777" w:rsidR="009F60F0" w:rsidRDefault="00024FFF">
      <w:pPr>
        <w:numPr>
          <w:ilvl w:val="1"/>
          <w:numId w:val="3"/>
        </w:numPr>
      </w:pPr>
      <w:r>
        <w:t>Services: Enhanced shelter services</w:t>
      </w:r>
    </w:p>
    <w:p w14:paraId="57765D3D" w14:textId="77777777" w:rsidR="009F60F0" w:rsidRDefault="00024FFF">
      <w:pPr>
        <w:numPr>
          <w:ilvl w:val="1"/>
          <w:numId w:val="3"/>
        </w:numPr>
      </w:pPr>
      <w:r>
        <w:lastRenderedPageBreak/>
        <w:t>Implementation: Population Services Kenya oversight</w:t>
      </w:r>
    </w:p>
    <w:p w14:paraId="57765D3E" w14:textId="77777777" w:rsidR="009F60F0" w:rsidRDefault="00024FFF">
      <w:pPr>
        <w:pStyle w:val="Heading4"/>
      </w:pPr>
      <w:bookmarkStart w:id="17" w:name="_bygzlccre4i9" w:colFirst="0" w:colLast="0"/>
      <w:bookmarkEnd w:id="17"/>
      <w:r>
        <w:t>Child Protection</w:t>
      </w:r>
    </w:p>
    <w:p w14:paraId="57765D3F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Baringo</w:t>
      </w:r>
    </w:p>
    <w:p w14:paraId="57765D40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D41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D42" w14:textId="77777777" w:rsidR="009F60F0" w:rsidRDefault="00024FFF">
      <w:pPr>
        <w:pStyle w:val="Heading4"/>
      </w:pPr>
      <w:bookmarkStart w:id="18" w:name="_7w8q8i2lym0u" w:colFirst="0" w:colLast="0"/>
      <w:bookmarkEnd w:id="18"/>
      <w:r>
        <w:t>Community Programs</w:t>
      </w:r>
    </w:p>
    <w:p w14:paraId="57765D43" w14:textId="77777777" w:rsidR="009F60F0" w:rsidRDefault="00024FFF">
      <w:pPr>
        <w:numPr>
          <w:ilvl w:val="0"/>
          <w:numId w:val="3"/>
        </w:numPr>
      </w:pPr>
      <w:r>
        <w:rPr>
          <w:b/>
        </w:rPr>
        <w:t>Solian Athletic Club Partnership</w:t>
      </w:r>
    </w:p>
    <w:p w14:paraId="57765D44" w14:textId="77777777" w:rsidR="009F60F0" w:rsidRDefault="00024FFF">
      <w:pPr>
        <w:numPr>
          <w:ilvl w:val="1"/>
          <w:numId w:val="3"/>
        </w:numPr>
      </w:pPr>
      <w:r>
        <w:t>Services: Community awareness campaigns</w:t>
      </w:r>
    </w:p>
    <w:p w14:paraId="57765D45" w14:textId="77777777" w:rsidR="009F60F0" w:rsidRDefault="00024FFF">
      <w:pPr>
        <w:numPr>
          <w:ilvl w:val="1"/>
          <w:numId w:val="3"/>
        </w:numPr>
      </w:pPr>
      <w:r>
        <w:t>Achievement: Reached 75,000+ community members through ultra-marathon</w:t>
      </w:r>
    </w:p>
    <w:p w14:paraId="57765D46" w14:textId="77777777" w:rsidR="009F60F0" w:rsidRDefault="00024FFF">
      <w:pPr>
        <w:numPr>
          <w:ilvl w:val="1"/>
          <w:numId w:val="3"/>
        </w:numPr>
      </w:pPr>
      <w:r>
        <w:t>Contact: Through local sports organizations</w:t>
      </w:r>
    </w:p>
    <w:p w14:paraId="57765D47" w14:textId="77777777" w:rsidR="009F60F0" w:rsidRPr="00024FFF" w:rsidRDefault="00024FFF">
      <w:pPr>
        <w:pStyle w:val="Heading3"/>
        <w:rPr>
          <w:color w:val="FF0000"/>
        </w:rPr>
      </w:pPr>
      <w:bookmarkStart w:id="19" w:name="_nexcu3iqfhul" w:colFirst="0" w:colLast="0"/>
      <w:bookmarkEnd w:id="19"/>
      <w:r w:rsidRPr="00024FFF">
        <w:rPr>
          <w:color w:val="FF0000"/>
        </w:rPr>
        <w:t>4. ELGEYO MARAKWET COUNTY</w:t>
      </w:r>
    </w:p>
    <w:p w14:paraId="57765D48" w14:textId="77777777" w:rsidR="009F60F0" w:rsidRDefault="00024FFF">
      <w:pPr>
        <w:pStyle w:val="Heading4"/>
      </w:pPr>
      <w:bookmarkStart w:id="20" w:name="_nkjpbe27clb9" w:colFirst="0" w:colLast="0"/>
      <w:bookmarkEnd w:id="20"/>
      <w:r>
        <w:t>Legal Services</w:t>
      </w:r>
    </w:p>
    <w:p w14:paraId="57765D49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</w:t>
      </w:r>
    </w:p>
    <w:p w14:paraId="57765D4A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4B" w14:textId="77777777" w:rsidR="009F60F0" w:rsidRDefault="00024FFF">
      <w:pPr>
        <w:numPr>
          <w:ilvl w:val="1"/>
          <w:numId w:val="3"/>
        </w:numPr>
      </w:pPr>
      <w:r>
        <w:t>Services: Legal aid through regional network</w:t>
      </w:r>
    </w:p>
    <w:p w14:paraId="57765D4C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16">
        <w:r>
          <w:rPr>
            <w:color w:val="1155CC"/>
            <w:u w:val="single"/>
          </w:rPr>
          <w:t>https://fidakenya.org</w:t>
        </w:r>
      </w:hyperlink>
    </w:p>
    <w:p w14:paraId="57765D4D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4E" w14:textId="77777777" w:rsidR="009F60F0" w:rsidRDefault="00024FFF">
      <w:pPr>
        <w:numPr>
          <w:ilvl w:val="0"/>
          <w:numId w:val="3"/>
        </w:numPr>
      </w:pPr>
      <w:r>
        <w:rPr>
          <w:b/>
        </w:rPr>
        <w:t>NLAS</w:t>
      </w:r>
    </w:p>
    <w:p w14:paraId="57765D4F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50" w14:textId="77777777" w:rsidR="009F60F0" w:rsidRDefault="00024FFF">
      <w:pPr>
        <w:numPr>
          <w:ilvl w:val="1"/>
          <w:numId w:val="3"/>
        </w:numPr>
      </w:pPr>
      <w:r>
        <w:t>Services: Legal aid coverage</w:t>
      </w:r>
    </w:p>
    <w:p w14:paraId="57765D51" w14:textId="77777777" w:rsidR="009F60F0" w:rsidRDefault="00024FFF">
      <w:pPr>
        <w:numPr>
          <w:ilvl w:val="1"/>
          <w:numId w:val="3"/>
        </w:numPr>
      </w:pPr>
      <w:r>
        <w:t>Contact: Through regional offices</w:t>
      </w:r>
    </w:p>
    <w:p w14:paraId="57765D52" w14:textId="77777777" w:rsidR="009F60F0" w:rsidRDefault="00024FFF">
      <w:pPr>
        <w:pStyle w:val="Heading4"/>
      </w:pPr>
      <w:bookmarkStart w:id="21" w:name="_mp53fh6ao90e" w:colFirst="0" w:colLast="0"/>
      <w:bookmarkEnd w:id="21"/>
      <w:r>
        <w:t>Shelters</w:t>
      </w:r>
    </w:p>
    <w:p w14:paraId="57765D53" w14:textId="77777777" w:rsidR="009F60F0" w:rsidRDefault="00024FFF">
      <w:pPr>
        <w:numPr>
          <w:ilvl w:val="0"/>
          <w:numId w:val="3"/>
        </w:numPr>
      </w:pPr>
      <w:r>
        <w:rPr>
          <w:b/>
        </w:rPr>
        <w:t>Accelerate Project (Denmark-funded)</w:t>
      </w:r>
    </w:p>
    <w:p w14:paraId="57765D54" w14:textId="77777777" w:rsidR="009F60F0" w:rsidRDefault="00024FFF">
      <w:pPr>
        <w:numPr>
          <w:ilvl w:val="1"/>
          <w:numId w:val="3"/>
        </w:numPr>
      </w:pPr>
      <w:r>
        <w:t>Services: Enhanced shelter services</w:t>
      </w:r>
    </w:p>
    <w:p w14:paraId="57765D55" w14:textId="77777777" w:rsidR="009F60F0" w:rsidRDefault="00024FFF">
      <w:pPr>
        <w:numPr>
          <w:ilvl w:val="1"/>
          <w:numId w:val="3"/>
        </w:numPr>
      </w:pPr>
      <w:r>
        <w:t>Implementation: Population Services Kenya oversight</w:t>
      </w:r>
    </w:p>
    <w:p w14:paraId="57765D56" w14:textId="77777777" w:rsidR="009F60F0" w:rsidRDefault="00024FFF">
      <w:pPr>
        <w:pStyle w:val="Heading4"/>
      </w:pPr>
      <w:bookmarkStart w:id="22" w:name="_pkvi1z44p9n5" w:colFirst="0" w:colLast="0"/>
      <w:bookmarkEnd w:id="22"/>
      <w:r>
        <w:t>Child Protection</w:t>
      </w:r>
    </w:p>
    <w:p w14:paraId="57765D57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Elgeyo Marakwet</w:t>
      </w:r>
    </w:p>
    <w:p w14:paraId="57765D58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59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D5A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D5B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5C" w14:textId="77777777" w:rsidR="009F60F0" w:rsidRDefault="00024FFF">
      <w:pPr>
        <w:numPr>
          <w:ilvl w:val="0"/>
          <w:numId w:val="3"/>
        </w:numPr>
      </w:pPr>
      <w:r>
        <w:rPr>
          <w:b/>
        </w:rPr>
        <w:t>Anti-FGM Programs</w:t>
      </w:r>
    </w:p>
    <w:p w14:paraId="57765D5D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5E" w14:textId="77777777" w:rsidR="009F60F0" w:rsidRDefault="00024FFF">
      <w:pPr>
        <w:numPr>
          <w:ilvl w:val="1"/>
          <w:numId w:val="3"/>
        </w:numPr>
      </w:pPr>
      <w:r>
        <w:t>Services: Girl child protection, anti-FGM campaigns</w:t>
      </w:r>
    </w:p>
    <w:p w14:paraId="57765D5F" w14:textId="77777777" w:rsidR="009F60F0" w:rsidRDefault="00024FFF">
      <w:pPr>
        <w:numPr>
          <w:ilvl w:val="1"/>
          <w:numId w:val="3"/>
        </w:numPr>
      </w:pPr>
      <w:r>
        <w:t>Contact: Through county government and NGO partners</w:t>
      </w:r>
    </w:p>
    <w:p w14:paraId="57765D60" w14:textId="77777777" w:rsidR="009F60F0" w:rsidRPr="00024FFF" w:rsidRDefault="00024FFF">
      <w:pPr>
        <w:pStyle w:val="Heading3"/>
        <w:rPr>
          <w:color w:val="FF0000"/>
        </w:rPr>
      </w:pPr>
      <w:bookmarkStart w:id="23" w:name="_w2vqzwjdc6r1" w:colFirst="0" w:colLast="0"/>
      <w:bookmarkEnd w:id="23"/>
      <w:r w:rsidRPr="00024FFF">
        <w:rPr>
          <w:color w:val="FF0000"/>
        </w:rPr>
        <w:lastRenderedPageBreak/>
        <w:t>5. WEST POKOT COUNTY</w:t>
      </w:r>
    </w:p>
    <w:p w14:paraId="57765D61" w14:textId="77777777" w:rsidR="009F60F0" w:rsidRDefault="00024FFF">
      <w:pPr>
        <w:pStyle w:val="Heading4"/>
      </w:pPr>
      <w:bookmarkStart w:id="24" w:name="_p8fbg1zbm9ju" w:colFirst="0" w:colLast="0"/>
      <w:bookmarkEnd w:id="24"/>
      <w:r>
        <w:t>Legal Services</w:t>
      </w:r>
    </w:p>
    <w:p w14:paraId="57765D62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</w:t>
      </w:r>
    </w:p>
    <w:p w14:paraId="57765D63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64" w14:textId="77777777" w:rsidR="009F60F0" w:rsidRDefault="00024FFF">
      <w:pPr>
        <w:numPr>
          <w:ilvl w:val="1"/>
          <w:numId w:val="3"/>
        </w:numPr>
      </w:pPr>
      <w:r>
        <w:t>Services: Legal aid through regional network</w:t>
      </w:r>
    </w:p>
    <w:p w14:paraId="57765D65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17">
        <w:r>
          <w:rPr>
            <w:color w:val="1155CC"/>
            <w:u w:val="single"/>
          </w:rPr>
          <w:t>https://fidakenya.org</w:t>
        </w:r>
      </w:hyperlink>
    </w:p>
    <w:p w14:paraId="57765D66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67" w14:textId="77777777" w:rsidR="009F60F0" w:rsidRDefault="00024FFF">
      <w:pPr>
        <w:numPr>
          <w:ilvl w:val="0"/>
          <w:numId w:val="3"/>
        </w:numPr>
      </w:pPr>
      <w:r>
        <w:rPr>
          <w:b/>
        </w:rPr>
        <w:t>NLAS</w:t>
      </w:r>
    </w:p>
    <w:p w14:paraId="57765D68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69" w14:textId="77777777" w:rsidR="009F60F0" w:rsidRDefault="00024FFF">
      <w:pPr>
        <w:numPr>
          <w:ilvl w:val="1"/>
          <w:numId w:val="3"/>
        </w:numPr>
      </w:pPr>
      <w:r>
        <w:t>Services: Legal aid coverage</w:t>
      </w:r>
    </w:p>
    <w:p w14:paraId="57765D6A" w14:textId="77777777" w:rsidR="009F60F0" w:rsidRDefault="00024FFF">
      <w:pPr>
        <w:numPr>
          <w:ilvl w:val="1"/>
          <w:numId w:val="3"/>
        </w:numPr>
      </w:pPr>
      <w:r>
        <w:t>Contact: Through regional offices</w:t>
      </w:r>
    </w:p>
    <w:p w14:paraId="57765D6B" w14:textId="77777777" w:rsidR="009F60F0" w:rsidRDefault="00024FFF">
      <w:pPr>
        <w:pStyle w:val="Heading4"/>
      </w:pPr>
      <w:bookmarkStart w:id="25" w:name="_txrbk3izg8ge" w:colFirst="0" w:colLast="0"/>
      <w:bookmarkEnd w:id="25"/>
      <w:r>
        <w:t>Shelters</w:t>
      </w:r>
    </w:p>
    <w:p w14:paraId="57765D6C" w14:textId="77777777" w:rsidR="009F60F0" w:rsidRDefault="00024FFF">
      <w:pPr>
        <w:numPr>
          <w:ilvl w:val="0"/>
          <w:numId w:val="3"/>
        </w:numPr>
      </w:pPr>
      <w:r>
        <w:rPr>
          <w:b/>
        </w:rPr>
        <w:t>Accelerate Project (Denmark-funded)</w:t>
      </w:r>
    </w:p>
    <w:p w14:paraId="57765D6D" w14:textId="77777777" w:rsidR="009F60F0" w:rsidRDefault="00024FFF">
      <w:pPr>
        <w:numPr>
          <w:ilvl w:val="1"/>
          <w:numId w:val="3"/>
        </w:numPr>
      </w:pPr>
      <w:r>
        <w:t>Services: Enhanced shelter services</w:t>
      </w:r>
    </w:p>
    <w:p w14:paraId="57765D6E" w14:textId="77777777" w:rsidR="009F60F0" w:rsidRDefault="00024FFF">
      <w:pPr>
        <w:numPr>
          <w:ilvl w:val="1"/>
          <w:numId w:val="3"/>
        </w:numPr>
      </w:pPr>
      <w:r>
        <w:t>Implementation: Population Services Kenya oversight</w:t>
      </w:r>
    </w:p>
    <w:p w14:paraId="57765D6F" w14:textId="77777777" w:rsidR="009F60F0" w:rsidRDefault="00024FFF">
      <w:pPr>
        <w:pStyle w:val="Heading4"/>
      </w:pPr>
      <w:bookmarkStart w:id="26" w:name="_7po2punfvyfq" w:colFirst="0" w:colLast="0"/>
      <w:bookmarkEnd w:id="26"/>
      <w:r>
        <w:t>Child Protection</w:t>
      </w:r>
    </w:p>
    <w:p w14:paraId="57765D70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West Pokot</w:t>
      </w:r>
    </w:p>
    <w:p w14:paraId="57765D71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D72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D73" w14:textId="77777777" w:rsidR="009F60F0" w:rsidRPr="00024FFF" w:rsidRDefault="00024FFF">
      <w:pPr>
        <w:pStyle w:val="Heading3"/>
        <w:rPr>
          <w:color w:val="FF0000"/>
        </w:rPr>
      </w:pPr>
      <w:bookmarkStart w:id="27" w:name="_u0w78s94vljy" w:colFirst="0" w:colLast="0"/>
      <w:bookmarkEnd w:id="27"/>
      <w:r w:rsidRPr="00024FFF">
        <w:rPr>
          <w:color w:val="FF0000"/>
        </w:rPr>
        <w:t>6. SAMBURU COUNTY</w:t>
      </w:r>
    </w:p>
    <w:p w14:paraId="57765D74" w14:textId="77777777" w:rsidR="009F60F0" w:rsidRDefault="00024FFF">
      <w:pPr>
        <w:pStyle w:val="Heading4"/>
      </w:pPr>
      <w:bookmarkStart w:id="28" w:name="_yl2apjghs5p1" w:colFirst="0" w:colLast="0"/>
      <w:bookmarkEnd w:id="28"/>
      <w:r>
        <w:t>Legal Services</w:t>
      </w:r>
    </w:p>
    <w:p w14:paraId="57765D75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</w:t>
      </w:r>
    </w:p>
    <w:p w14:paraId="57765D76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77" w14:textId="77777777" w:rsidR="009F60F0" w:rsidRDefault="00024FFF">
      <w:pPr>
        <w:numPr>
          <w:ilvl w:val="1"/>
          <w:numId w:val="3"/>
        </w:numPr>
      </w:pPr>
      <w:r>
        <w:t>Services: Legal aid through regional network</w:t>
      </w:r>
    </w:p>
    <w:p w14:paraId="57765D78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18">
        <w:r>
          <w:rPr>
            <w:color w:val="1155CC"/>
            <w:u w:val="single"/>
          </w:rPr>
          <w:t>https://fidakenya.org</w:t>
        </w:r>
      </w:hyperlink>
    </w:p>
    <w:p w14:paraId="57765D79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7A" w14:textId="77777777" w:rsidR="009F60F0" w:rsidRDefault="00024FFF">
      <w:pPr>
        <w:numPr>
          <w:ilvl w:val="0"/>
          <w:numId w:val="3"/>
        </w:numPr>
      </w:pPr>
      <w:r>
        <w:rPr>
          <w:b/>
        </w:rPr>
        <w:t>NLAS</w:t>
      </w:r>
    </w:p>
    <w:p w14:paraId="57765D7B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7C" w14:textId="77777777" w:rsidR="009F60F0" w:rsidRDefault="00024FFF">
      <w:pPr>
        <w:numPr>
          <w:ilvl w:val="1"/>
          <w:numId w:val="3"/>
        </w:numPr>
      </w:pPr>
      <w:r>
        <w:t>Services: Legal aid coverage</w:t>
      </w:r>
    </w:p>
    <w:p w14:paraId="57765D7D" w14:textId="77777777" w:rsidR="009F60F0" w:rsidRDefault="00024FFF">
      <w:pPr>
        <w:numPr>
          <w:ilvl w:val="1"/>
          <w:numId w:val="3"/>
        </w:numPr>
      </w:pPr>
      <w:r>
        <w:t>Contact: Through regional offices</w:t>
      </w:r>
    </w:p>
    <w:p w14:paraId="57765D7E" w14:textId="77777777" w:rsidR="009F60F0" w:rsidRDefault="00024FFF">
      <w:pPr>
        <w:pStyle w:val="Heading4"/>
      </w:pPr>
      <w:bookmarkStart w:id="29" w:name="_nfhk0w86nqak" w:colFirst="0" w:colLast="0"/>
      <w:bookmarkEnd w:id="29"/>
      <w:r>
        <w:t>Shelters</w:t>
      </w:r>
    </w:p>
    <w:p w14:paraId="57765D7F" w14:textId="77777777" w:rsidR="009F60F0" w:rsidRDefault="00024FFF">
      <w:pPr>
        <w:numPr>
          <w:ilvl w:val="0"/>
          <w:numId w:val="3"/>
        </w:numPr>
      </w:pPr>
      <w:r>
        <w:rPr>
          <w:b/>
        </w:rPr>
        <w:t>Accelerate Project (Denmark-funded)</w:t>
      </w:r>
    </w:p>
    <w:p w14:paraId="57765D80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81" w14:textId="77777777" w:rsidR="009F60F0" w:rsidRDefault="00024FFF">
      <w:pPr>
        <w:numPr>
          <w:ilvl w:val="1"/>
          <w:numId w:val="3"/>
        </w:numPr>
      </w:pPr>
      <w:r>
        <w:t>Services: Enhanced shelter services</w:t>
      </w:r>
    </w:p>
    <w:p w14:paraId="57765D82" w14:textId="77777777" w:rsidR="009F60F0" w:rsidRDefault="00024FFF">
      <w:pPr>
        <w:numPr>
          <w:ilvl w:val="1"/>
          <w:numId w:val="3"/>
        </w:numPr>
      </w:pPr>
      <w:r>
        <w:t>Implementation: Population Services Kenya oversight</w:t>
      </w:r>
    </w:p>
    <w:p w14:paraId="57765D83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84" w14:textId="77777777" w:rsidR="009F60F0" w:rsidRDefault="00024FFF">
      <w:pPr>
        <w:numPr>
          <w:ilvl w:val="0"/>
          <w:numId w:val="3"/>
        </w:numPr>
      </w:pPr>
      <w:r>
        <w:rPr>
          <w:b/>
        </w:rPr>
        <w:lastRenderedPageBreak/>
        <w:t>Maternal Shelters</w:t>
      </w:r>
    </w:p>
    <w:p w14:paraId="57765D85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86" w14:textId="77777777" w:rsidR="009F60F0" w:rsidRDefault="00024FFF">
      <w:pPr>
        <w:numPr>
          <w:ilvl w:val="1"/>
          <w:numId w:val="3"/>
        </w:numPr>
      </w:pPr>
      <w:r>
        <w:t>Services: Utilized for skilled delivery attendance and women's safety</w:t>
      </w:r>
    </w:p>
    <w:p w14:paraId="57765D87" w14:textId="77777777" w:rsidR="009F60F0" w:rsidRDefault="00024FFF">
      <w:pPr>
        <w:numPr>
          <w:ilvl w:val="1"/>
          <w:numId w:val="3"/>
        </w:numPr>
      </w:pPr>
      <w:r>
        <w:t>Contact: Through county health department</w:t>
      </w:r>
    </w:p>
    <w:p w14:paraId="57765D88" w14:textId="77777777" w:rsidR="009F60F0" w:rsidRDefault="00024FFF">
      <w:pPr>
        <w:pStyle w:val="Heading4"/>
      </w:pPr>
      <w:bookmarkStart w:id="30" w:name="_u58zonmgh91d" w:colFirst="0" w:colLast="0"/>
      <w:bookmarkEnd w:id="30"/>
      <w:r>
        <w:t>Child Protection</w:t>
      </w:r>
    </w:p>
    <w:p w14:paraId="57765D89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Samburu</w:t>
      </w:r>
    </w:p>
    <w:p w14:paraId="57765D8A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D8B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D8C" w14:textId="77777777" w:rsidR="009F60F0" w:rsidRPr="00024FFF" w:rsidRDefault="00024FFF">
      <w:pPr>
        <w:pStyle w:val="Heading3"/>
        <w:rPr>
          <w:color w:val="FF0000"/>
        </w:rPr>
      </w:pPr>
      <w:bookmarkStart w:id="31" w:name="_xwi846459mja" w:colFirst="0" w:colLast="0"/>
      <w:bookmarkEnd w:id="31"/>
      <w:r w:rsidRPr="00024FFF">
        <w:rPr>
          <w:color w:val="FF0000"/>
        </w:rPr>
        <w:t>7. MARSABIT COUNTY</w:t>
      </w:r>
    </w:p>
    <w:p w14:paraId="57765D8D" w14:textId="77777777" w:rsidR="009F60F0" w:rsidRDefault="00024FFF">
      <w:pPr>
        <w:pStyle w:val="Heading4"/>
      </w:pPr>
      <w:bookmarkStart w:id="32" w:name="_rs73hya5lhrw" w:colFirst="0" w:colLast="0"/>
      <w:bookmarkEnd w:id="32"/>
      <w:r>
        <w:t>Legal Services</w:t>
      </w:r>
    </w:p>
    <w:p w14:paraId="57765D8E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</w:t>
      </w:r>
    </w:p>
    <w:p w14:paraId="57765D8F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90" w14:textId="77777777" w:rsidR="009F60F0" w:rsidRDefault="00024FFF">
      <w:pPr>
        <w:numPr>
          <w:ilvl w:val="1"/>
          <w:numId w:val="3"/>
        </w:numPr>
      </w:pPr>
      <w:r>
        <w:t>Services: Legal aid through regional network</w:t>
      </w:r>
    </w:p>
    <w:p w14:paraId="57765D91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19">
        <w:r>
          <w:rPr>
            <w:color w:val="1155CC"/>
            <w:u w:val="single"/>
          </w:rPr>
          <w:t>https://fidakenya.org</w:t>
        </w:r>
      </w:hyperlink>
    </w:p>
    <w:p w14:paraId="57765D92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93" w14:textId="77777777" w:rsidR="009F60F0" w:rsidRDefault="00024FFF">
      <w:pPr>
        <w:numPr>
          <w:ilvl w:val="0"/>
          <w:numId w:val="3"/>
        </w:numPr>
      </w:pPr>
      <w:r>
        <w:rPr>
          <w:b/>
        </w:rPr>
        <w:t>NLAS</w:t>
      </w:r>
    </w:p>
    <w:p w14:paraId="57765D94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95" w14:textId="77777777" w:rsidR="009F60F0" w:rsidRDefault="00024FFF">
      <w:pPr>
        <w:numPr>
          <w:ilvl w:val="1"/>
          <w:numId w:val="3"/>
        </w:numPr>
      </w:pPr>
      <w:r>
        <w:t>Services: Legal aid coverage</w:t>
      </w:r>
    </w:p>
    <w:p w14:paraId="57765D96" w14:textId="77777777" w:rsidR="009F60F0" w:rsidRDefault="00024FFF">
      <w:pPr>
        <w:numPr>
          <w:ilvl w:val="1"/>
          <w:numId w:val="3"/>
        </w:numPr>
      </w:pPr>
      <w:r>
        <w:t>Contact: Through regional offices</w:t>
      </w:r>
    </w:p>
    <w:p w14:paraId="57765D97" w14:textId="77777777" w:rsidR="009F60F0" w:rsidRDefault="00024FFF">
      <w:pPr>
        <w:pStyle w:val="Heading4"/>
      </w:pPr>
      <w:bookmarkStart w:id="33" w:name="_ckayrex41oq1" w:colFirst="0" w:colLast="0"/>
      <w:bookmarkEnd w:id="33"/>
      <w:r>
        <w:t>Shelters</w:t>
      </w:r>
    </w:p>
    <w:p w14:paraId="57765D98" w14:textId="77777777" w:rsidR="009F60F0" w:rsidRDefault="00024FFF">
      <w:pPr>
        <w:numPr>
          <w:ilvl w:val="0"/>
          <w:numId w:val="3"/>
        </w:numPr>
      </w:pPr>
      <w:r>
        <w:rPr>
          <w:b/>
        </w:rPr>
        <w:t>Accelerate Project (Denmark-funded)</w:t>
      </w:r>
    </w:p>
    <w:p w14:paraId="57765D99" w14:textId="77777777" w:rsidR="009F60F0" w:rsidRDefault="00024FFF">
      <w:pPr>
        <w:numPr>
          <w:ilvl w:val="1"/>
          <w:numId w:val="3"/>
        </w:numPr>
      </w:pPr>
      <w:r>
        <w:t>Services: Enhanced shelter services</w:t>
      </w:r>
    </w:p>
    <w:p w14:paraId="57765D9A" w14:textId="77777777" w:rsidR="009F60F0" w:rsidRDefault="00024FFF">
      <w:pPr>
        <w:numPr>
          <w:ilvl w:val="1"/>
          <w:numId w:val="3"/>
        </w:numPr>
      </w:pPr>
      <w:r>
        <w:t>Implementation: Population Services Kenya oversight</w:t>
      </w:r>
    </w:p>
    <w:p w14:paraId="57765D9B" w14:textId="77777777" w:rsidR="009F60F0" w:rsidRDefault="00024FFF">
      <w:pPr>
        <w:pStyle w:val="Heading4"/>
      </w:pPr>
      <w:bookmarkStart w:id="34" w:name="_5b0kgypji1y7" w:colFirst="0" w:colLast="0"/>
      <w:bookmarkEnd w:id="34"/>
      <w:r>
        <w:t>Psychological Support</w:t>
      </w:r>
    </w:p>
    <w:p w14:paraId="57765D9C" w14:textId="77777777" w:rsidR="009F60F0" w:rsidRDefault="00024FFF">
      <w:pPr>
        <w:numPr>
          <w:ilvl w:val="0"/>
          <w:numId w:val="3"/>
        </w:numPr>
      </w:pPr>
      <w:r>
        <w:rPr>
          <w:b/>
        </w:rPr>
        <w:t>CERF-funded Programs</w:t>
      </w:r>
    </w:p>
    <w:p w14:paraId="57765D9D" w14:textId="77777777" w:rsidR="009F60F0" w:rsidRDefault="00024FFF">
      <w:pPr>
        <w:numPr>
          <w:ilvl w:val="1"/>
          <w:numId w:val="3"/>
        </w:numPr>
      </w:pPr>
      <w:r>
        <w:t>Services: Enhanced protection mechanisms during drought</w:t>
      </w:r>
    </w:p>
    <w:p w14:paraId="57765D9E" w14:textId="77777777" w:rsidR="009F60F0" w:rsidRDefault="00024FFF">
      <w:pPr>
        <w:numPr>
          <w:ilvl w:val="1"/>
          <w:numId w:val="3"/>
        </w:numPr>
      </w:pPr>
      <w:r>
        <w:t>Funding: Central Emergency Response Fund</w:t>
      </w:r>
    </w:p>
    <w:p w14:paraId="57765D9F" w14:textId="77777777" w:rsidR="009F60F0" w:rsidRDefault="00024FFF">
      <w:pPr>
        <w:numPr>
          <w:ilvl w:val="1"/>
          <w:numId w:val="3"/>
        </w:numPr>
      </w:pPr>
      <w:r>
        <w:t>Contact: Through UN agencies</w:t>
      </w:r>
    </w:p>
    <w:p w14:paraId="57765DA0" w14:textId="77777777" w:rsidR="009F60F0" w:rsidRDefault="00024FFF">
      <w:pPr>
        <w:pStyle w:val="Heading4"/>
      </w:pPr>
      <w:bookmarkStart w:id="35" w:name="_hiyzxsvuazlo" w:colFirst="0" w:colLast="0"/>
      <w:bookmarkEnd w:id="35"/>
      <w:r>
        <w:t>Child Protection</w:t>
      </w:r>
    </w:p>
    <w:p w14:paraId="57765DA1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Marsabit</w:t>
      </w:r>
    </w:p>
    <w:p w14:paraId="57765DA2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DA3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DA4" w14:textId="77777777" w:rsidR="009F60F0" w:rsidRPr="00024FFF" w:rsidRDefault="00024FFF">
      <w:pPr>
        <w:pStyle w:val="Heading3"/>
        <w:rPr>
          <w:color w:val="FF0000"/>
        </w:rPr>
      </w:pPr>
      <w:bookmarkStart w:id="36" w:name="_65mnphy34nv5" w:colFirst="0" w:colLast="0"/>
      <w:bookmarkEnd w:id="36"/>
      <w:r w:rsidRPr="00024FFF">
        <w:rPr>
          <w:color w:val="FF0000"/>
        </w:rPr>
        <w:lastRenderedPageBreak/>
        <w:t>8. MANDERA COUNTY</w:t>
      </w:r>
    </w:p>
    <w:p w14:paraId="57765DA5" w14:textId="77777777" w:rsidR="009F60F0" w:rsidRDefault="00024FFF">
      <w:pPr>
        <w:pStyle w:val="Heading4"/>
      </w:pPr>
      <w:bookmarkStart w:id="37" w:name="_x9sv6gk1r3ll" w:colFirst="0" w:colLast="0"/>
      <w:bookmarkEnd w:id="37"/>
      <w:r>
        <w:t>Legal Services</w:t>
      </w:r>
    </w:p>
    <w:p w14:paraId="57765DA6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</w:t>
      </w:r>
    </w:p>
    <w:p w14:paraId="57765DA7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A8" w14:textId="77777777" w:rsidR="009F60F0" w:rsidRDefault="00024FFF">
      <w:pPr>
        <w:numPr>
          <w:ilvl w:val="1"/>
          <w:numId w:val="3"/>
        </w:numPr>
      </w:pPr>
      <w:r>
        <w:t>Services: Legal aid through regional network</w:t>
      </w:r>
    </w:p>
    <w:p w14:paraId="57765DA9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20">
        <w:r>
          <w:rPr>
            <w:color w:val="1155CC"/>
            <w:u w:val="single"/>
          </w:rPr>
          <w:t>https://fidakenya.org</w:t>
        </w:r>
      </w:hyperlink>
    </w:p>
    <w:p w14:paraId="57765DAA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AB" w14:textId="77777777" w:rsidR="009F60F0" w:rsidRDefault="00024FFF">
      <w:pPr>
        <w:numPr>
          <w:ilvl w:val="0"/>
          <w:numId w:val="3"/>
        </w:numPr>
      </w:pPr>
      <w:r>
        <w:rPr>
          <w:b/>
        </w:rPr>
        <w:t>NLAS</w:t>
      </w:r>
    </w:p>
    <w:p w14:paraId="57765DAC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AD" w14:textId="77777777" w:rsidR="009F60F0" w:rsidRDefault="00024FFF">
      <w:pPr>
        <w:numPr>
          <w:ilvl w:val="1"/>
          <w:numId w:val="3"/>
        </w:numPr>
      </w:pPr>
      <w:r>
        <w:t>Services: Legal aid coverage</w:t>
      </w:r>
    </w:p>
    <w:p w14:paraId="57765DAE" w14:textId="77777777" w:rsidR="009F60F0" w:rsidRDefault="00024FFF">
      <w:pPr>
        <w:numPr>
          <w:ilvl w:val="1"/>
          <w:numId w:val="3"/>
        </w:numPr>
      </w:pPr>
      <w:r>
        <w:t>Contact: Through regional offices</w:t>
      </w:r>
    </w:p>
    <w:p w14:paraId="57765DAF" w14:textId="77777777" w:rsidR="009F60F0" w:rsidRDefault="00024FFF">
      <w:pPr>
        <w:pStyle w:val="Heading4"/>
      </w:pPr>
      <w:bookmarkStart w:id="38" w:name="_okblklbsjbf3" w:colFirst="0" w:colLast="0"/>
      <w:bookmarkEnd w:id="38"/>
      <w:r>
        <w:t>Shelters</w:t>
      </w:r>
    </w:p>
    <w:p w14:paraId="57765DB0" w14:textId="77777777" w:rsidR="009F60F0" w:rsidRDefault="00024FFF">
      <w:pPr>
        <w:numPr>
          <w:ilvl w:val="0"/>
          <w:numId w:val="3"/>
        </w:numPr>
      </w:pPr>
      <w:r>
        <w:rPr>
          <w:b/>
        </w:rPr>
        <w:t>Accelerate Project (Denmark-funded)</w:t>
      </w:r>
    </w:p>
    <w:p w14:paraId="57765DB1" w14:textId="77777777" w:rsidR="009F60F0" w:rsidRDefault="00024FFF">
      <w:pPr>
        <w:numPr>
          <w:ilvl w:val="1"/>
          <w:numId w:val="3"/>
        </w:numPr>
      </w:pPr>
      <w:r>
        <w:t>Services: Enhanced shelter services</w:t>
      </w:r>
    </w:p>
    <w:p w14:paraId="57765DB2" w14:textId="77777777" w:rsidR="009F60F0" w:rsidRDefault="00024FFF">
      <w:pPr>
        <w:numPr>
          <w:ilvl w:val="1"/>
          <w:numId w:val="3"/>
        </w:numPr>
      </w:pPr>
      <w:r>
        <w:t>Implementation: Population Services Kenya oversight</w:t>
      </w:r>
    </w:p>
    <w:p w14:paraId="57765DB3" w14:textId="77777777" w:rsidR="009F60F0" w:rsidRDefault="00024FFF">
      <w:pPr>
        <w:pStyle w:val="Heading4"/>
      </w:pPr>
      <w:bookmarkStart w:id="39" w:name="_3jytznrh5b9x" w:colFirst="0" w:colLast="0"/>
      <w:bookmarkEnd w:id="39"/>
      <w:r>
        <w:t>Psychological Support</w:t>
      </w:r>
    </w:p>
    <w:p w14:paraId="57765DB4" w14:textId="77777777" w:rsidR="009F60F0" w:rsidRDefault="00024FFF">
      <w:pPr>
        <w:numPr>
          <w:ilvl w:val="0"/>
          <w:numId w:val="3"/>
        </w:numPr>
      </w:pPr>
      <w:r>
        <w:rPr>
          <w:b/>
        </w:rPr>
        <w:t>CERF-funded Programs</w:t>
      </w:r>
    </w:p>
    <w:p w14:paraId="57765DB5" w14:textId="77777777" w:rsidR="009F60F0" w:rsidRDefault="00024FFF">
      <w:pPr>
        <w:numPr>
          <w:ilvl w:val="1"/>
          <w:numId w:val="3"/>
        </w:numPr>
      </w:pPr>
      <w:r>
        <w:t>Services: Enhanced protection mechanisms during drought</w:t>
      </w:r>
    </w:p>
    <w:p w14:paraId="57765DB6" w14:textId="77777777" w:rsidR="009F60F0" w:rsidRDefault="00024FFF">
      <w:pPr>
        <w:numPr>
          <w:ilvl w:val="1"/>
          <w:numId w:val="3"/>
        </w:numPr>
      </w:pPr>
      <w:r>
        <w:t>Funding: Central Emergency Response Fund</w:t>
      </w:r>
    </w:p>
    <w:p w14:paraId="57765DB7" w14:textId="77777777" w:rsidR="009F60F0" w:rsidRDefault="00024FFF">
      <w:pPr>
        <w:numPr>
          <w:ilvl w:val="1"/>
          <w:numId w:val="3"/>
        </w:numPr>
      </w:pPr>
      <w:r>
        <w:t>Contact: Through UN agencies</w:t>
      </w:r>
    </w:p>
    <w:p w14:paraId="57765DB8" w14:textId="77777777" w:rsidR="009F60F0" w:rsidRDefault="00024FFF">
      <w:pPr>
        <w:pStyle w:val="Heading4"/>
      </w:pPr>
      <w:bookmarkStart w:id="40" w:name="_s40khvylq2ww" w:colFirst="0" w:colLast="0"/>
      <w:bookmarkEnd w:id="40"/>
      <w:r>
        <w:t>Child Protection</w:t>
      </w:r>
    </w:p>
    <w:p w14:paraId="57765DB9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Mandera</w:t>
      </w:r>
    </w:p>
    <w:p w14:paraId="57765DBA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DBB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DBC" w14:textId="77777777" w:rsidR="009F60F0" w:rsidRPr="00024FFF" w:rsidRDefault="00024FFF">
      <w:pPr>
        <w:pStyle w:val="Heading3"/>
        <w:rPr>
          <w:color w:val="FF0000"/>
        </w:rPr>
      </w:pPr>
      <w:bookmarkStart w:id="41" w:name="_ov8a97mhfdig" w:colFirst="0" w:colLast="0"/>
      <w:bookmarkEnd w:id="41"/>
      <w:r w:rsidRPr="00024FFF">
        <w:rPr>
          <w:color w:val="FF0000"/>
        </w:rPr>
        <w:t>9. GARISSA COUNTY</w:t>
      </w:r>
    </w:p>
    <w:p w14:paraId="57765DBD" w14:textId="77777777" w:rsidR="009F60F0" w:rsidRDefault="00024FFF">
      <w:pPr>
        <w:pStyle w:val="Heading4"/>
      </w:pPr>
      <w:bookmarkStart w:id="42" w:name="_kcitbht6x9cw" w:colFirst="0" w:colLast="0"/>
      <w:bookmarkEnd w:id="42"/>
      <w:r>
        <w:t>Legal Services</w:t>
      </w:r>
    </w:p>
    <w:p w14:paraId="57765DBE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</w:t>
      </w:r>
    </w:p>
    <w:p w14:paraId="57765DBF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C0" w14:textId="77777777" w:rsidR="009F60F0" w:rsidRDefault="00024FFF">
      <w:pPr>
        <w:numPr>
          <w:ilvl w:val="1"/>
          <w:numId w:val="3"/>
        </w:numPr>
      </w:pPr>
      <w:r>
        <w:t>Services: Legal aid through regional network</w:t>
      </w:r>
    </w:p>
    <w:p w14:paraId="57765DC1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21">
        <w:r>
          <w:rPr>
            <w:color w:val="1155CC"/>
            <w:u w:val="single"/>
          </w:rPr>
          <w:t>https://fidakenya.org</w:t>
        </w:r>
      </w:hyperlink>
    </w:p>
    <w:p w14:paraId="57765DC2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C3" w14:textId="77777777" w:rsidR="009F60F0" w:rsidRDefault="00024FFF">
      <w:pPr>
        <w:numPr>
          <w:ilvl w:val="0"/>
          <w:numId w:val="3"/>
        </w:numPr>
      </w:pPr>
      <w:r>
        <w:rPr>
          <w:b/>
        </w:rPr>
        <w:t>NLAS</w:t>
      </w:r>
    </w:p>
    <w:p w14:paraId="57765DC4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C5" w14:textId="77777777" w:rsidR="009F60F0" w:rsidRDefault="00024FFF">
      <w:pPr>
        <w:numPr>
          <w:ilvl w:val="1"/>
          <w:numId w:val="3"/>
        </w:numPr>
      </w:pPr>
      <w:r>
        <w:t>Services: Legal aid coverage</w:t>
      </w:r>
    </w:p>
    <w:p w14:paraId="57765DC6" w14:textId="77777777" w:rsidR="009F60F0" w:rsidRDefault="00024FFF">
      <w:pPr>
        <w:numPr>
          <w:ilvl w:val="1"/>
          <w:numId w:val="3"/>
        </w:numPr>
      </w:pPr>
      <w:r>
        <w:t>Contact: Through regional offices</w:t>
      </w:r>
    </w:p>
    <w:p w14:paraId="57765DC7" w14:textId="77777777" w:rsidR="009F60F0" w:rsidRDefault="00024FFF">
      <w:pPr>
        <w:pStyle w:val="Heading4"/>
      </w:pPr>
      <w:bookmarkStart w:id="43" w:name="_lu63kwzfpd4n" w:colFirst="0" w:colLast="0"/>
      <w:bookmarkEnd w:id="43"/>
      <w:r>
        <w:lastRenderedPageBreak/>
        <w:t>Psychological Support</w:t>
      </w:r>
    </w:p>
    <w:p w14:paraId="57765DC8" w14:textId="77777777" w:rsidR="009F60F0" w:rsidRDefault="00024FFF">
      <w:pPr>
        <w:numPr>
          <w:ilvl w:val="0"/>
          <w:numId w:val="3"/>
        </w:numPr>
      </w:pPr>
      <w:r>
        <w:rPr>
          <w:b/>
        </w:rPr>
        <w:t>Garissa County Referral and Teaching Hospital</w:t>
      </w:r>
    </w:p>
    <w:p w14:paraId="57765DC9" w14:textId="77777777" w:rsidR="009F60F0" w:rsidRDefault="00024FFF">
      <w:pPr>
        <w:numPr>
          <w:ilvl w:val="1"/>
          <w:numId w:val="3"/>
        </w:numPr>
      </w:pPr>
      <w:r>
        <w:t>Services: GBV clinic with counseling services</w:t>
      </w:r>
    </w:p>
    <w:p w14:paraId="57765DCA" w14:textId="77777777" w:rsidR="009F60F0" w:rsidRDefault="00024FFF">
      <w:pPr>
        <w:numPr>
          <w:ilvl w:val="1"/>
          <w:numId w:val="3"/>
        </w:numPr>
      </w:pPr>
      <w:r>
        <w:t>Location: Inside the hospital</w:t>
      </w:r>
    </w:p>
    <w:p w14:paraId="57765DCB" w14:textId="77777777" w:rsidR="009F60F0" w:rsidRDefault="00024FFF">
      <w:pPr>
        <w:numPr>
          <w:ilvl w:val="1"/>
          <w:numId w:val="3"/>
        </w:numPr>
      </w:pPr>
      <w:r>
        <w:t>Contact: Through hospital administration</w:t>
      </w:r>
    </w:p>
    <w:p w14:paraId="57765DCC" w14:textId="77777777" w:rsidR="009F60F0" w:rsidRDefault="00024FFF">
      <w:pPr>
        <w:pStyle w:val="Heading4"/>
      </w:pPr>
      <w:bookmarkStart w:id="44" w:name="_kcbi7xifwpwv" w:colFirst="0" w:colLast="0"/>
      <w:bookmarkEnd w:id="44"/>
      <w:r>
        <w:t>Shelters</w:t>
      </w:r>
    </w:p>
    <w:p w14:paraId="57765DCD" w14:textId="77777777" w:rsidR="009F60F0" w:rsidRDefault="00024FFF">
      <w:pPr>
        <w:numPr>
          <w:ilvl w:val="0"/>
          <w:numId w:val="3"/>
        </w:numPr>
      </w:pPr>
      <w:r>
        <w:rPr>
          <w:b/>
        </w:rPr>
        <w:t>Accelerate Project (Denmark-funded)</w:t>
      </w:r>
    </w:p>
    <w:p w14:paraId="57765DCE" w14:textId="77777777" w:rsidR="009F60F0" w:rsidRDefault="00024FFF">
      <w:pPr>
        <w:numPr>
          <w:ilvl w:val="1"/>
          <w:numId w:val="3"/>
        </w:numPr>
      </w:pPr>
      <w:r>
        <w:t>Services: Enhanced shelter services</w:t>
      </w:r>
    </w:p>
    <w:p w14:paraId="57765DCF" w14:textId="77777777" w:rsidR="009F60F0" w:rsidRDefault="00024FFF">
      <w:pPr>
        <w:numPr>
          <w:ilvl w:val="1"/>
          <w:numId w:val="3"/>
        </w:numPr>
      </w:pPr>
      <w:r>
        <w:t>Implementation: Population Services Kenya oversight</w:t>
      </w:r>
    </w:p>
    <w:p w14:paraId="57765DD0" w14:textId="77777777" w:rsidR="009F60F0" w:rsidRDefault="00024FFF">
      <w:pPr>
        <w:pStyle w:val="Heading4"/>
      </w:pPr>
      <w:bookmarkStart w:id="45" w:name="_gfwsprmw26w3" w:colFirst="0" w:colLast="0"/>
      <w:bookmarkEnd w:id="45"/>
      <w:r>
        <w:t>Child Protection</w:t>
      </w:r>
    </w:p>
    <w:p w14:paraId="57765DD1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Garissa</w:t>
      </w:r>
    </w:p>
    <w:p w14:paraId="57765DD2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D3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DD4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DD5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D6" w14:textId="77777777" w:rsidR="009F60F0" w:rsidRDefault="00024FFF">
      <w:pPr>
        <w:numPr>
          <w:ilvl w:val="0"/>
          <w:numId w:val="3"/>
        </w:numPr>
      </w:pPr>
      <w:r>
        <w:rPr>
          <w:b/>
        </w:rPr>
        <w:t>UNICEF Programs</w:t>
      </w:r>
    </w:p>
    <w:p w14:paraId="57765DD7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D8" w14:textId="77777777" w:rsidR="009F60F0" w:rsidRDefault="00024FFF">
      <w:pPr>
        <w:numPr>
          <w:ilvl w:val="1"/>
          <w:numId w:val="3"/>
        </w:numPr>
      </w:pPr>
      <w:r>
        <w:t>Services: Fighting GBV in drought-affected areas</w:t>
      </w:r>
    </w:p>
    <w:p w14:paraId="57765DD9" w14:textId="77777777" w:rsidR="009F60F0" w:rsidRDefault="00024FFF">
      <w:pPr>
        <w:numPr>
          <w:ilvl w:val="1"/>
          <w:numId w:val="3"/>
        </w:numPr>
      </w:pPr>
      <w:r>
        <w:t>Contact: Through UNICEF Kenya office</w:t>
      </w:r>
    </w:p>
    <w:p w14:paraId="57765DDA" w14:textId="77777777" w:rsidR="009F60F0" w:rsidRPr="00024FFF" w:rsidRDefault="00024FFF">
      <w:pPr>
        <w:pStyle w:val="Heading3"/>
        <w:rPr>
          <w:color w:val="FF0000"/>
        </w:rPr>
      </w:pPr>
      <w:bookmarkStart w:id="46" w:name="_6pp5o8gmq6ec" w:colFirst="0" w:colLast="0"/>
      <w:bookmarkEnd w:id="46"/>
      <w:r w:rsidRPr="00024FFF">
        <w:rPr>
          <w:color w:val="FF0000"/>
        </w:rPr>
        <w:t>10. HOMA BAY COUNTY</w:t>
      </w:r>
    </w:p>
    <w:p w14:paraId="57765DDB" w14:textId="77777777" w:rsidR="009F60F0" w:rsidRDefault="00024FFF">
      <w:pPr>
        <w:pStyle w:val="Heading4"/>
      </w:pPr>
      <w:bookmarkStart w:id="47" w:name="_nd3fsdpgzx2r" w:colFirst="0" w:colLast="0"/>
      <w:bookmarkEnd w:id="47"/>
      <w:r>
        <w:t>Legal Services</w:t>
      </w:r>
    </w:p>
    <w:p w14:paraId="57765DDC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 Kisumu Office</w:t>
      </w:r>
    </w:p>
    <w:p w14:paraId="57765DDD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DE" w14:textId="77777777" w:rsidR="009F60F0" w:rsidRDefault="00024FFF">
      <w:pPr>
        <w:numPr>
          <w:ilvl w:val="1"/>
          <w:numId w:val="3"/>
        </w:numPr>
      </w:pPr>
      <w:r>
        <w:t>Services: Legal aid, counseling, mediation</w:t>
      </w:r>
    </w:p>
    <w:p w14:paraId="57765DDF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22">
        <w:r>
          <w:rPr>
            <w:color w:val="1155CC"/>
            <w:u w:val="single"/>
          </w:rPr>
          <w:t>https://fidakenya.org</w:t>
        </w:r>
      </w:hyperlink>
    </w:p>
    <w:p w14:paraId="57765DE0" w14:textId="77777777" w:rsidR="009F60F0" w:rsidRDefault="00024FFF">
      <w:pPr>
        <w:numPr>
          <w:ilvl w:val="1"/>
          <w:numId w:val="3"/>
        </w:numPr>
      </w:pPr>
      <w:r>
        <w:t>Coverage: Serves Homa Bay and surrounding counties</w:t>
      </w:r>
    </w:p>
    <w:p w14:paraId="57765DE1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E2" w14:textId="77777777" w:rsidR="009F60F0" w:rsidRDefault="00024FFF">
      <w:pPr>
        <w:numPr>
          <w:ilvl w:val="0"/>
          <w:numId w:val="3"/>
        </w:numPr>
      </w:pPr>
      <w:r>
        <w:rPr>
          <w:b/>
        </w:rPr>
        <w:t>NLAS Kisumu Office</w:t>
      </w:r>
    </w:p>
    <w:p w14:paraId="57765DE3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E4" w14:textId="77777777" w:rsidR="009F60F0" w:rsidRDefault="00024FFF">
      <w:pPr>
        <w:numPr>
          <w:ilvl w:val="1"/>
          <w:numId w:val="3"/>
        </w:numPr>
      </w:pPr>
      <w:r>
        <w:t>Services: Legal aid</w:t>
      </w:r>
    </w:p>
    <w:p w14:paraId="57765DE5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23">
        <w:r>
          <w:rPr>
            <w:color w:val="1155CC"/>
            <w:u w:val="single"/>
          </w:rPr>
          <w:t>https://www.nlas.go.ke</w:t>
        </w:r>
      </w:hyperlink>
    </w:p>
    <w:p w14:paraId="57765DE6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E7" w14:textId="77777777" w:rsidR="009F60F0" w:rsidRDefault="00024FFF">
      <w:pPr>
        <w:numPr>
          <w:ilvl w:val="0"/>
          <w:numId w:val="3"/>
        </w:numPr>
      </w:pPr>
      <w:r>
        <w:rPr>
          <w:b/>
        </w:rPr>
        <w:t>Luo Council of Elders</w:t>
      </w:r>
    </w:p>
    <w:p w14:paraId="57765DE8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E9" w14:textId="77777777" w:rsidR="009F60F0" w:rsidRDefault="00024FFF">
      <w:pPr>
        <w:numPr>
          <w:ilvl w:val="1"/>
          <w:numId w:val="3"/>
        </w:numPr>
      </w:pPr>
      <w:r>
        <w:t>Services: Traditional dispute resolution, legal aid facilitation</w:t>
      </w:r>
    </w:p>
    <w:p w14:paraId="57765DEA" w14:textId="77777777" w:rsidR="009F60F0" w:rsidRDefault="00024FFF">
      <w:pPr>
        <w:numPr>
          <w:ilvl w:val="1"/>
          <w:numId w:val="3"/>
        </w:numPr>
      </w:pPr>
      <w:r>
        <w:t>Contact: Through local traditional authority structures</w:t>
      </w:r>
    </w:p>
    <w:p w14:paraId="57765DEB" w14:textId="77777777" w:rsidR="009F60F0" w:rsidRDefault="00024FFF">
      <w:pPr>
        <w:numPr>
          <w:ilvl w:val="1"/>
          <w:numId w:val="3"/>
        </w:numPr>
      </w:pPr>
      <w:r>
        <w:t>Coverage: Kisumu and Homa Bay counties</w:t>
      </w:r>
    </w:p>
    <w:p w14:paraId="57765DEC" w14:textId="77777777" w:rsidR="009F60F0" w:rsidRDefault="00024FFF">
      <w:pPr>
        <w:pStyle w:val="Heading4"/>
      </w:pPr>
      <w:bookmarkStart w:id="48" w:name="_rq50rakggwx3" w:colFirst="0" w:colLast="0"/>
      <w:bookmarkEnd w:id="48"/>
      <w:r>
        <w:lastRenderedPageBreak/>
        <w:t>Shelters</w:t>
      </w:r>
    </w:p>
    <w:p w14:paraId="57765DED" w14:textId="77777777" w:rsidR="009F60F0" w:rsidRDefault="00024FFF">
      <w:pPr>
        <w:numPr>
          <w:ilvl w:val="0"/>
          <w:numId w:val="3"/>
        </w:numPr>
      </w:pPr>
      <w:r>
        <w:rPr>
          <w:b/>
        </w:rPr>
        <w:t>Accelerate Project (Denmark-funded)</w:t>
      </w:r>
    </w:p>
    <w:p w14:paraId="57765DEE" w14:textId="77777777" w:rsidR="009F60F0" w:rsidRDefault="00024FFF">
      <w:pPr>
        <w:numPr>
          <w:ilvl w:val="1"/>
          <w:numId w:val="3"/>
        </w:numPr>
      </w:pPr>
      <w:r>
        <w:t>Services: Enhanced shelter services</w:t>
      </w:r>
    </w:p>
    <w:p w14:paraId="57765DEF" w14:textId="77777777" w:rsidR="009F60F0" w:rsidRDefault="00024FFF">
      <w:pPr>
        <w:numPr>
          <w:ilvl w:val="1"/>
          <w:numId w:val="3"/>
        </w:numPr>
      </w:pPr>
      <w:r>
        <w:t>Implementation: Population Services Kenya oversight</w:t>
      </w:r>
    </w:p>
    <w:p w14:paraId="57765DF0" w14:textId="77777777" w:rsidR="009F60F0" w:rsidRDefault="00024FFF">
      <w:pPr>
        <w:pStyle w:val="Heading4"/>
      </w:pPr>
      <w:bookmarkStart w:id="49" w:name="_5w3i36bjmz3p" w:colFirst="0" w:colLast="0"/>
      <w:bookmarkEnd w:id="49"/>
      <w:r>
        <w:t>Child Protection</w:t>
      </w:r>
    </w:p>
    <w:p w14:paraId="57765DF1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Homa Bay</w:t>
      </w:r>
    </w:p>
    <w:p w14:paraId="57765DF2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DF3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DF4" w14:textId="77777777" w:rsidR="009F60F0" w:rsidRPr="00024FFF" w:rsidRDefault="00024FFF">
      <w:pPr>
        <w:pStyle w:val="Heading3"/>
        <w:rPr>
          <w:color w:val="FF0000"/>
        </w:rPr>
      </w:pPr>
      <w:bookmarkStart w:id="50" w:name="_z268i8dhhiks" w:colFirst="0" w:colLast="0"/>
      <w:bookmarkEnd w:id="50"/>
      <w:r w:rsidRPr="00024FFF">
        <w:rPr>
          <w:color w:val="FF0000"/>
        </w:rPr>
        <w:t>11. NAROK COUNTY</w:t>
      </w:r>
    </w:p>
    <w:p w14:paraId="57765DF5" w14:textId="77777777" w:rsidR="009F60F0" w:rsidRDefault="00024FFF">
      <w:pPr>
        <w:pStyle w:val="Heading4"/>
      </w:pPr>
      <w:bookmarkStart w:id="51" w:name="_p60ahwgh727m" w:colFirst="0" w:colLast="0"/>
      <w:bookmarkEnd w:id="51"/>
      <w:r>
        <w:t>Legal Services</w:t>
      </w:r>
    </w:p>
    <w:p w14:paraId="57765DF6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</w:t>
      </w:r>
    </w:p>
    <w:p w14:paraId="57765DF7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F8" w14:textId="77777777" w:rsidR="009F60F0" w:rsidRDefault="00024FFF">
      <w:pPr>
        <w:numPr>
          <w:ilvl w:val="1"/>
          <w:numId w:val="3"/>
        </w:numPr>
      </w:pPr>
      <w:r>
        <w:t>Services: Legal aid through regional network</w:t>
      </w:r>
    </w:p>
    <w:p w14:paraId="57765DF9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24">
        <w:r>
          <w:rPr>
            <w:color w:val="1155CC"/>
            <w:u w:val="single"/>
          </w:rPr>
          <w:t>https://fidakenya.org</w:t>
        </w:r>
      </w:hyperlink>
    </w:p>
    <w:p w14:paraId="57765DFA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FB" w14:textId="77777777" w:rsidR="009F60F0" w:rsidRDefault="00024FFF">
      <w:pPr>
        <w:numPr>
          <w:ilvl w:val="0"/>
          <w:numId w:val="3"/>
        </w:numPr>
      </w:pPr>
      <w:r>
        <w:rPr>
          <w:b/>
        </w:rPr>
        <w:t>NLAS</w:t>
      </w:r>
    </w:p>
    <w:p w14:paraId="57765DFC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DFD" w14:textId="77777777" w:rsidR="009F60F0" w:rsidRDefault="00024FFF">
      <w:pPr>
        <w:numPr>
          <w:ilvl w:val="1"/>
          <w:numId w:val="3"/>
        </w:numPr>
      </w:pPr>
      <w:r>
        <w:t>Services: Legal aid coverage</w:t>
      </w:r>
    </w:p>
    <w:p w14:paraId="57765DFE" w14:textId="77777777" w:rsidR="009F60F0" w:rsidRDefault="00024FFF">
      <w:pPr>
        <w:numPr>
          <w:ilvl w:val="1"/>
          <w:numId w:val="3"/>
        </w:numPr>
      </w:pPr>
      <w:r>
        <w:t>Contact: Through regional offices</w:t>
      </w:r>
    </w:p>
    <w:p w14:paraId="57765DFF" w14:textId="77777777" w:rsidR="009F60F0" w:rsidRDefault="00024FFF">
      <w:pPr>
        <w:pStyle w:val="Heading4"/>
        <w:ind w:left="720"/>
      </w:pPr>
      <w:bookmarkStart w:id="52" w:name="_7i9iygc3r9q5" w:colFirst="0" w:colLast="0"/>
      <w:bookmarkEnd w:id="52"/>
      <w:r>
        <w:t>Shelters</w:t>
      </w:r>
    </w:p>
    <w:p w14:paraId="57765E00" w14:textId="77777777" w:rsidR="009F60F0" w:rsidRDefault="00024FFF">
      <w:pPr>
        <w:numPr>
          <w:ilvl w:val="0"/>
          <w:numId w:val="3"/>
        </w:numPr>
        <w:ind w:left="1440"/>
      </w:pPr>
      <w:r>
        <w:rPr>
          <w:b/>
        </w:rPr>
        <w:t>Accelerate Project (Denmark-funded)</w:t>
      </w:r>
    </w:p>
    <w:p w14:paraId="57765E01" w14:textId="77777777" w:rsidR="009F60F0" w:rsidRDefault="00024FFF">
      <w:pPr>
        <w:numPr>
          <w:ilvl w:val="1"/>
          <w:numId w:val="3"/>
        </w:numPr>
        <w:ind w:left="2160"/>
      </w:pPr>
      <w:r>
        <w:t>Services: Enhanced shelter services</w:t>
      </w:r>
    </w:p>
    <w:p w14:paraId="57765E02" w14:textId="77777777" w:rsidR="009F60F0" w:rsidRDefault="00024FFF">
      <w:pPr>
        <w:numPr>
          <w:ilvl w:val="1"/>
          <w:numId w:val="3"/>
        </w:numPr>
        <w:ind w:left="2160"/>
      </w:pPr>
      <w:r>
        <w:t>Implementation: Population Services Kenya oversight</w:t>
      </w:r>
    </w:p>
    <w:p w14:paraId="57765E03" w14:textId="77777777" w:rsidR="009F60F0" w:rsidRDefault="00024FFF">
      <w:pPr>
        <w:pStyle w:val="Heading4"/>
      </w:pPr>
      <w:bookmarkStart w:id="53" w:name="_oh8s7ppgw6r8" w:colFirst="0" w:colLast="0"/>
      <w:bookmarkEnd w:id="53"/>
      <w:r>
        <w:t>Child Protection</w:t>
      </w:r>
    </w:p>
    <w:p w14:paraId="57765E04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Narok</w:t>
      </w:r>
    </w:p>
    <w:p w14:paraId="57765E05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E06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E07" w14:textId="77777777" w:rsidR="009F60F0" w:rsidRPr="00024FFF" w:rsidRDefault="00024FFF">
      <w:pPr>
        <w:pStyle w:val="Heading3"/>
        <w:rPr>
          <w:color w:val="FF0000"/>
        </w:rPr>
      </w:pPr>
      <w:bookmarkStart w:id="54" w:name="_4y4416z80ghk" w:colFirst="0" w:colLast="0"/>
      <w:bookmarkEnd w:id="54"/>
      <w:r w:rsidRPr="00024FFF">
        <w:rPr>
          <w:color w:val="FF0000"/>
        </w:rPr>
        <w:t>12. KWALE COUNTY</w:t>
      </w:r>
    </w:p>
    <w:p w14:paraId="57765E08" w14:textId="77777777" w:rsidR="009F60F0" w:rsidRDefault="00024FFF">
      <w:pPr>
        <w:pStyle w:val="Heading4"/>
      </w:pPr>
      <w:bookmarkStart w:id="55" w:name="_onn6azeqzhj3" w:colFirst="0" w:colLast="0"/>
      <w:bookmarkEnd w:id="55"/>
      <w:r>
        <w:t>Legal Services</w:t>
      </w:r>
    </w:p>
    <w:p w14:paraId="57765E09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 Mombasa Office</w:t>
      </w:r>
    </w:p>
    <w:p w14:paraId="57765E0A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0B" w14:textId="77777777" w:rsidR="009F60F0" w:rsidRDefault="00024FFF">
      <w:pPr>
        <w:numPr>
          <w:ilvl w:val="1"/>
          <w:numId w:val="3"/>
        </w:numPr>
      </w:pPr>
      <w:r>
        <w:t>Services: Legal aid, counseling, mediation</w:t>
      </w:r>
    </w:p>
    <w:p w14:paraId="57765E0C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25">
        <w:r>
          <w:rPr>
            <w:color w:val="1155CC"/>
            <w:u w:val="single"/>
          </w:rPr>
          <w:t>https://fidakenya.org</w:t>
        </w:r>
      </w:hyperlink>
    </w:p>
    <w:p w14:paraId="57765E0D" w14:textId="77777777" w:rsidR="009F60F0" w:rsidRDefault="00024FFF">
      <w:pPr>
        <w:numPr>
          <w:ilvl w:val="1"/>
          <w:numId w:val="3"/>
        </w:numPr>
      </w:pPr>
      <w:r>
        <w:t>Coverage: Serves coastal counties including Kwale</w:t>
      </w:r>
    </w:p>
    <w:p w14:paraId="57765E0E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0F" w14:textId="77777777" w:rsidR="009F60F0" w:rsidRDefault="00024FFF">
      <w:pPr>
        <w:numPr>
          <w:ilvl w:val="0"/>
          <w:numId w:val="3"/>
        </w:numPr>
      </w:pPr>
      <w:r>
        <w:rPr>
          <w:b/>
        </w:rPr>
        <w:t>NLAS Mombasa Office</w:t>
      </w:r>
    </w:p>
    <w:p w14:paraId="57765E10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11" w14:textId="77777777" w:rsidR="009F60F0" w:rsidRDefault="00024FFF">
      <w:pPr>
        <w:numPr>
          <w:ilvl w:val="1"/>
          <w:numId w:val="3"/>
        </w:numPr>
      </w:pPr>
      <w:r>
        <w:t>Services: Legal aid</w:t>
      </w:r>
    </w:p>
    <w:p w14:paraId="57765E12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26">
        <w:r>
          <w:rPr>
            <w:color w:val="1155CC"/>
            <w:u w:val="single"/>
          </w:rPr>
          <w:t>https://www.nlas.go.ke</w:t>
        </w:r>
      </w:hyperlink>
    </w:p>
    <w:p w14:paraId="57765E13" w14:textId="77777777" w:rsidR="009F60F0" w:rsidRDefault="00024FFF">
      <w:pPr>
        <w:pStyle w:val="Heading4"/>
      </w:pPr>
      <w:bookmarkStart w:id="56" w:name="_mhpok1o0qoyw" w:colFirst="0" w:colLast="0"/>
      <w:bookmarkEnd w:id="56"/>
      <w:r>
        <w:t>Psychological Support</w:t>
      </w:r>
    </w:p>
    <w:p w14:paraId="57765E14" w14:textId="77777777" w:rsidR="009F60F0" w:rsidRDefault="00024FFF">
      <w:pPr>
        <w:numPr>
          <w:ilvl w:val="0"/>
          <w:numId w:val="3"/>
        </w:numPr>
      </w:pPr>
      <w:r>
        <w:rPr>
          <w:b/>
        </w:rPr>
        <w:t>Kwale County Government GBVRC</w:t>
      </w:r>
    </w:p>
    <w:p w14:paraId="57765E15" w14:textId="77777777" w:rsidR="009F60F0" w:rsidRDefault="00024FFF">
      <w:pPr>
        <w:numPr>
          <w:ilvl w:val="1"/>
          <w:numId w:val="3"/>
        </w:numPr>
      </w:pPr>
      <w:r>
        <w:t>Services: 24-hour toll-free helpline, trained tele-counsellor, psycho-social support, remote psychological first aid</w:t>
      </w:r>
    </w:p>
    <w:p w14:paraId="57765E16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r>
        <w:rPr>
          <w:b/>
        </w:rPr>
        <w:t>0800720503</w:t>
      </w:r>
      <w:r>
        <w:t xml:space="preserve"> (24/7)</w:t>
      </w:r>
    </w:p>
    <w:p w14:paraId="57765E17" w14:textId="77777777" w:rsidR="009F60F0" w:rsidRDefault="00024FFF">
      <w:pPr>
        <w:numPr>
          <w:ilvl w:val="1"/>
          <w:numId w:val="3"/>
        </w:numPr>
      </w:pPr>
      <w:r>
        <w:t>Location: Kwale Referral Hospital</w:t>
      </w:r>
    </w:p>
    <w:p w14:paraId="57765E18" w14:textId="77777777" w:rsidR="009F60F0" w:rsidRDefault="00024FFF">
      <w:pPr>
        <w:numPr>
          <w:ilvl w:val="1"/>
          <w:numId w:val="3"/>
        </w:numPr>
      </w:pPr>
      <w:r>
        <w:t>Launched: August 2022</w:t>
      </w:r>
    </w:p>
    <w:p w14:paraId="57765E19" w14:textId="77777777" w:rsidR="009F60F0" w:rsidRDefault="00024FFF">
      <w:pPr>
        <w:numPr>
          <w:ilvl w:val="1"/>
          <w:numId w:val="3"/>
        </w:numPr>
      </w:pPr>
      <w:r>
        <w:t>Special Features: Support for male survivors, collaboration with security agents</w:t>
      </w:r>
    </w:p>
    <w:p w14:paraId="57765E1A" w14:textId="77777777" w:rsidR="009F60F0" w:rsidRDefault="00024FFF">
      <w:pPr>
        <w:pStyle w:val="Heading4"/>
      </w:pPr>
      <w:bookmarkStart w:id="57" w:name="_udvkwmmwq95" w:colFirst="0" w:colLast="0"/>
      <w:bookmarkEnd w:id="57"/>
      <w:r>
        <w:t>Shelters</w:t>
      </w:r>
    </w:p>
    <w:p w14:paraId="57765E1B" w14:textId="77777777" w:rsidR="009F60F0" w:rsidRDefault="00024FFF">
      <w:pPr>
        <w:numPr>
          <w:ilvl w:val="0"/>
          <w:numId w:val="3"/>
        </w:numPr>
      </w:pPr>
      <w:r>
        <w:rPr>
          <w:b/>
        </w:rPr>
        <w:t>Accelerate Project (Denmark-funded)</w:t>
      </w:r>
    </w:p>
    <w:p w14:paraId="57765E1C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1D" w14:textId="77777777" w:rsidR="009F60F0" w:rsidRDefault="00024FFF">
      <w:pPr>
        <w:numPr>
          <w:ilvl w:val="1"/>
          <w:numId w:val="3"/>
        </w:numPr>
      </w:pPr>
      <w:r>
        <w:t>Services: Enhanced shelter services</w:t>
      </w:r>
    </w:p>
    <w:p w14:paraId="57765E1E" w14:textId="77777777" w:rsidR="009F60F0" w:rsidRDefault="00024FFF">
      <w:pPr>
        <w:numPr>
          <w:ilvl w:val="1"/>
          <w:numId w:val="3"/>
        </w:numPr>
      </w:pPr>
      <w:r>
        <w:t>Implementation: Population Services Kenya oversight</w:t>
      </w:r>
    </w:p>
    <w:p w14:paraId="57765E1F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20" w14:textId="77777777" w:rsidR="009F60F0" w:rsidRDefault="00024FFF">
      <w:pPr>
        <w:numPr>
          <w:ilvl w:val="0"/>
          <w:numId w:val="3"/>
        </w:numPr>
      </w:pPr>
      <w:r>
        <w:rPr>
          <w:b/>
        </w:rPr>
        <w:t>Kwale County GBVRC</w:t>
      </w:r>
    </w:p>
    <w:p w14:paraId="57765E21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22" w14:textId="77777777" w:rsidR="009F60F0" w:rsidRDefault="00024FFF">
      <w:pPr>
        <w:numPr>
          <w:ilvl w:val="1"/>
          <w:numId w:val="3"/>
        </w:numPr>
      </w:pPr>
      <w:r>
        <w:t>Services: Temporary accommodation services</w:t>
      </w:r>
    </w:p>
    <w:p w14:paraId="57765E23" w14:textId="77777777" w:rsidR="009F60F0" w:rsidRDefault="00024FFF">
      <w:pPr>
        <w:numPr>
          <w:ilvl w:val="1"/>
          <w:numId w:val="3"/>
        </w:numPr>
      </w:pPr>
      <w:r>
        <w:t>Contact: 0800720503</w:t>
      </w:r>
    </w:p>
    <w:p w14:paraId="57765E24" w14:textId="77777777" w:rsidR="009F60F0" w:rsidRDefault="00024FFF">
      <w:pPr>
        <w:pStyle w:val="Heading4"/>
      </w:pPr>
      <w:bookmarkStart w:id="58" w:name="_bmizvxxb6y34" w:colFirst="0" w:colLast="0"/>
      <w:bookmarkEnd w:id="58"/>
      <w:r>
        <w:t>Child Protection</w:t>
      </w:r>
    </w:p>
    <w:p w14:paraId="57765E25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Kwale</w:t>
      </w:r>
    </w:p>
    <w:p w14:paraId="57765E26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27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E28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E29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2A" w14:textId="77777777" w:rsidR="009F60F0" w:rsidRDefault="00024FFF">
      <w:pPr>
        <w:numPr>
          <w:ilvl w:val="0"/>
          <w:numId w:val="3"/>
        </w:numPr>
      </w:pPr>
      <w:r>
        <w:rPr>
          <w:b/>
        </w:rPr>
        <w:t>Kwale County GBVRC</w:t>
      </w:r>
    </w:p>
    <w:p w14:paraId="57765E2B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2C" w14:textId="77777777" w:rsidR="009F60F0" w:rsidRDefault="00024FFF">
      <w:pPr>
        <w:numPr>
          <w:ilvl w:val="1"/>
          <w:numId w:val="3"/>
        </w:numPr>
      </w:pPr>
      <w:r>
        <w:t>Services: Child protection services, collaboration with security agents</w:t>
      </w:r>
    </w:p>
    <w:p w14:paraId="57765E2D" w14:textId="77777777" w:rsidR="009F60F0" w:rsidRDefault="00024FFF">
      <w:pPr>
        <w:numPr>
          <w:ilvl w:val="1"/>
          <w:numId w:val="3"/>
        </w:numPr>
      </w:pPr>
      <w:r>
        <w:t>Contact: 0800720503</w:t>
      </w:r>
    </w:p>
    <w:p w14:paraId="57765E2E" w14:textId="77777777" w:rsidR="009F60F0" w:rsidRPr="00024FFF" w:rsidRDefault="00024FFF">
      <w:pPr>
        <w:pStyle w:val="Heading3"/>
        <w:rPr>
          <w:color w:val="FF0000"/>
        </w:rPr>
      </w:pPr>
      <w:bookmarkStart w:id="59" w:name="_c0erdtbsk0mb" w:colFirst="0" w:colLast="0"/>
      <w:bookmarkEnd w:id="59"/>
      <w:r w:rsidRPr="00024FFF">
        <w:rPr>
          <w:color w:val="FF0000"/>
        </w:rPr>
        <w:t>13. KILIFI COUNTY</w:t>
      </w:r>
    </w:p>
    <w:p w14:paraId="57765E2F" w14:textId="77777777" w:rsidR="009F60F0" w:rsidRDefault="00024FFF">
      <w:pPr>
        <w:pStyle w:val="Heading4"/>
      </w:pPr>
      <w:bookmarkStart w:id="60" w:name="_rn041fhykr5r" w:colFirst="0" w:colLast="0"/>
      <w:bookmarkEnd w:id="60"/>
      <w:r>
        <w:t>Legal Services</w:t>
      </w:r>
    </w:p>
    <w:p w14:paraId="57765E30" w14:textId="77777777" w:rsidR="009F60F0" w:rsidRDefault="00024FFF">
      <w:pPr>
        <w:numPr>
          <w:ilvl w:val="0"/>
          <w:numId w:val="3"/>
        </w:numPr>
      </w:pPr>
      <w:r>
        <w:rPr>
          <w:b/>
        </w:rPr>
        <w:t>FIDA Kenya Mombasa Office</w:t>
      </w:r>
    </w:p>
    <w:p w14:paraId="57765E31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32" w14:textId="77777777" w:rsidR="009F60F0" w:rsidRDefault="00024FFF">
      <w:pPr>
        <w:numPr>
          <w:ilvl w:val="1"/>
          <w:numId w:val="3"/>
        </w:numPr>
      </w:pPr>
      <w:r>
        <w:lastRenderedPageBreak/>
        <w:t>Services: Legal aid, counseling, mediation</w:t>
      </w:r>
    </w:p>
    <w:p w14:paraId="57765E33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27">
        <w:r>
          <w:rPr>
            <w:color w:val="1155CC"/>
            <w:u w:val="single"/>
          </w:rPr>
          <w:t>https://fidakenya.org</w:t>
        </w:r>
      </w:hyperlink>
    </w:p>
    <w:p w14:paraId="57765E34" w14:textId="77777777" w:rsidR="009F60F0" w:rsidRDefault="00024FFF">
      <w:pPr>
        <w:numPr>
          <w:ilvl w:val="1"/>
          <w:numId w:val="3"/>
        </w:numPr>
      </w:pPr>
      <w:r>
        <w:t>Coverage: Serves coastal counties including Kilifi</w:t>
      </w:r>
    </w:p>
    <w:p w14:paraId="57765E35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36" w14:textId="77777777" w:rsidR="009F60F0" w:rsidRDefault="00024FFF">
      <w:pPr>
        <w:numPr>
          <w:ilvl w:val="0"/>
          <w:numId w:val="3"/>
        </w:numPr>
      </w:pPr>
      <w:r>
        <w:rPr>
          <w:b/>
        </w:rPr>
        <w:t>NLAS Mombasa Office</w:t>
      </w:r>
    </w:p>
    <w:p w14:paraId="57765E37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38" w14:textId="77777777" w:rsidR="009F60F0" w:rsidRDefault="00024FFF">
      <w:pPr>
        <w:numPr>
          <w:ilvl w:val="1"/>
          <w:numId w:val="3"/>
        </w:numPr>
      </w:pPr>
      <w:r>
        <w:t>Services: Legal aid</w:t>
      </w:r>
    </w:p>
    <w:p w14:paraId="57765E39" w14:textId="77777777" w:rsidR="009F60F0" w:rsidRDefault="00024FFF">
      <w:pPr>
        <w:numPr>
          <w:ilvl w:val="1"/>
          <w:numId w:val="3"/>
        </w:numPr>
      </w:pPr>
      <w:r>
        <w:t xml:space="preserve">Contact: </w:t>
      </w:r>
      <w:hyperlink r:id="rId28">
        <w:r>
          <w:rPr>
            <w:color w:val="1155CC"/>
            <w:u w:val="single"/>
          </w:rPr>
          <w:t>https://www.nlas.go.ke</w:t>
        </w:r>
      </w:hyperlink>
    </w:p>
    <w:p w14:paraId="57765E3A" w14:textId="77777777" w:rsidR="009F60F0" w:rsidRDefault="00024FFF">
      <w:pPr>
        <w:pStyle w:val="Heading4"/>
      </w:pPr>
      <w:bookmarkStart w:id="61" w:name="_65yz80a0tp86" w:colFirst="0" w:colLast="0"/>
      <w:bookmarkEnd w:id="61"/>
      <w:r>
        <w:t>Shelters</w:t>
      </w:r>
    </w:p>
    <w:p w14:paraId="57765E3B" w14:textId="77777777" w:rsidR="009F60F0" w:rsidRDefault="00024FFF">
      <w:pPr>
        <w:numPr>
          <w:ilvl w:val="0"/>
          <w:numId w:val="3"/>
        </w:numPr>
      </w:pPr>
      <w:r>
        <w:rPr>
          <w:b/>
        </w:rPr>
        <w:t>Accelerate Project (Denmark-funded)</w:t>
      </w:r>
    </w:p>
    <w:p w14:paraId="57765E3C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3D" w14:textId="77777777" w:rsidR="009F60F0" w:rsidRDefault="00024FFF">
      <w:pPr>
        <w:numPr>
          <w:ilvl w:val="1"/>
          <w:numId w:val="3"/>
        </w:numPr>
      </w:pPr>
      <w:r>
        <w:t>Services: Enhanced shelter services</w:t>
      </w:r>
    </w:p>
    <w:p w14:paraId="57765E3E" w14:textId="77777777" w:rsidR="009F60F0" w:rsidRDefault="00024FFF">
      <w:pPr>
        <w:numPr>
          <w:ilvl w:val="1"/>
          <w:numId w:val="3"/>
        </w:numPr>
      </w:pPr>
      <w:r>
        <w:t>Implementation: Population Services Kenya oversight</w:t>
      </w:r>
    </w:p>
    <w:p w14:paraId="57765E3F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40" w14:textId="77777777" w:rsidR="009F60F0" w:rsidRDefault="00024FFF">
      <w:pPr>
        <w:numPr>
          <w:ilvl w:val="0"/>
          <w:numId w:val="3"/>
        </w:numPr>
      </w:pPr>
      <w:r>
        <w:rPr>
          <w:b/>
        </w:rPr>
        <w:t>National Shelter Program</w:t>
      </w:r>
    </w:p>
    <w:p w14:paraId="57765E41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42" w14:textId="77777777" w:rsidR="009F60F0" w:rsidRDefault="00024FFF">
      <w:pPr>
        <w:numPr>
          <w:ilvl w:val="1"/>
          <w:numId w:val="3"/>
        </w:numPr>
      </w:pPr>
      <w:r>
        <w:t>Services: Part of national shelter initiative to combat GBV</w:t>
      </w:r>
    </w:p>
    <w:p w14:paraId="57765E43" w14:textId="77777777" w:rsidR="009F60F0" w:rsidRDefault="00024FFF">
      <w:pPr>
        <w:numPr>
          <w:ilvl w:val="1"/>
          <w:numId w:val="3"/>
        </w:numPr>
      </w:pPr>
      <w:r>
        <w:t>Contact: Through county government</w:t>
      </w:r>
    </w:p>
    <w:p w14:paraId="57765E44" w14:textId="77777777" w:rsidR="009F60F0" w:rsidRDefault="00024FFF">
      <w:pPr>
        <w:pStyle w:val="Heading4"/>
      </w:pPr>
      <w:bookmarkStart w:id="62" w:name="_2wiynwo8za3t" w:colFirst="0" w:colLast="0"/>
      <w:bookmarkEnd w:id="62"/>
      <w:r>
        <w:t>Child Protection</w:t>
      </w:r>
    </w:p>
    <w:p w14:paraId="57765E45" w14:textId="77777777" w:rsidR="009F60F0" w:rsidRDefault="00024FFF">
      <w:pPr>
        <w:numPr>
          <w:ilvl w:val="0"/>
          <w:numId w:val="3"/>
        </w:numPr>
      </w:pPr>
      <w:r>
        <w:rPr>
          <w:b/>
        </w:rPr>
        <w:t>Department of Children Services - Kilifi</w:t>
      </w:r>
    </w:p>
    <w:p w14:paraId="57765E46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47" w14:textId="77777777" w:rsidR="009F60F0" w:rsidRDefault="00024FFF">
      <w:pPr>
        <w:numPr>
          <w:ilvl w:val="1"/>
          <w:numId w:val="3"/>
        </w:numPr>
      </w:pPr>
      <w:r>
        <w:t>Services: Sub-county children's offices</w:t>
      </w:r>
    </w:p>
    <w:p w14:paraId="57765E48" w14:textId="77777777" w:rsidR="009F60F0" w:rsidRDefault="00024FFF">
      <w:pPr>
        <w:numPr>
          <w:ilvl w:val="1"/>
          <w:numId w:val="3"/>
        </w:numPr>
      </w:pPr>
      <w:r>
        <w:t>Contact: Local sub-county offices</w:t>
      </w:r>
    </w:p>
    <w:p w14:paraId="57765E49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4A" w14:textId="77777777" w:rsidR="009F60F0" w:rsidRDefault="00024FFF">
      <w:pPr>
        <w:numPr>
          <w:ilvl w:val="0"/>
          <w:numId w:val="3"/>
        </w:numPr>
      </w:pPr>
      <w:r>
        <w:rPr>
          <w:b/>
        </w:rPr>
        <w:t>School-based Programs</w:t>
      </w:r>
    </w:p>
    <w:p w14:paraId="57765E4B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</w:pPr>
    </w:p>
    <w:p w14:paraId="57765E4C" w14:textId="77777777" w:rsidR="009F60F0" w:rsidRDefault="00024FFF">
      <w:pPr>
        <w:numPr>
          <w:ilvl w:val="1"/>
          <w:numId w:val="3"/>
        </w:numPr>
      </w:pPr>
      <w:r>
        <w:t>Services: Education and protection integration</w:t>
      </w:r>
    </w:p>
    <w:p w14:paraId="57765E4D" w14:textId="77777777" w:rsidR="009F60F0" w:rsidRDefault="00024FFF">
      <w:pPr>
        <w:numPr>
          <w:ilvl w:val="1"/>
          <w:numId w:val="3"/>
        </w:numPr>
      </w:pPr>
      <w:r>
        <w:t>Contact: Through county education office</w:t>
      </w:r>
    </w:p>
    <w:p w14:paraId="57765E4E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57765E4F" w14:textId="21B921F4" w:rsidR="009F60F0" w:rsidRDefault="009F60F0"/>
    <w:p w14:paraId="57765E51" w14:textId="42B9A0D5" w:rsidR="009F60F0" w:rsidRPr="00024FFF" w:rsidRDefault="00024FFF">
      <w:pPr>
        <w:pStyle w:val="Heading3"/>
        <w:rPr>
          <w:color w:val="FF0000"/>
        </w:rPr>
      </w:pPr>
      <w:bookmarkStart w:id="63" w:name="_ri7ibfdg4km0" w:colFirst="0" w:colLast="0"/>
      <w:bookmarkStart w:id="64" w:name="_fzilb7c352un" w:colFirst="0" w:colLast="0"/>
      <w:bookmarkEnd w:id="63"/>
      <w:bookmarkEnd w:id="64"/>
      <w:r w:rsidRPr="00024FFF">
        <w:rPr>
          <w:color w:val="FF0000"/>
        </w:rPr>
        <w:t>Kwale</w:t>
      </w:r>
      <w:r w:rsidR="001869ED">
        <w:rPr>
          <w:color w:val="FF0000"/>
        </w:rPr>
        <w:t xml:space="preserve"> &amp; </w:t>
      </w:r>
      <w:r w:rsidRPr="00024FFF">
        <w:rPr>
          <w:color w:val="FF0000"/>
        </w:rPr>
        <w:t>Kilifi</w:t>
      </w:r>
      <w:r w:rsidR="001869ED">
        <w:rPr>
          <w:color w:val="FF0000"/>
        </w:rPr>
        <w:t xml:space="preserve"> County</w:t>
      </w:r>
    </w:p>
    <w:p w14:paraId="57765E52" w14:textId="77777777" w:rsidR="009F60F0" w:rsidRDefault="00024FFF">
      <w:pPr>
        <w:pStyle w:val="Heading4"/>
      </w:pPr>
      <w:bookmarkStart w:id="65" w:name="_excikvsk5v1z" w:colFirst="0" w:colLast="0"/>
      <w:bookmarkEnd w:id="65"/>
      <w:r>
        <w:t>LVCT Health</w:t>
      </w:r>
    </w:p>
    <w:p w14:paraId="57765E53" w14:textId="77777777" w:rsidR="009F60F0" w:rsidRDefault="00024FFF">
      <w:pPr>
        <w:numPr>
          <w:ilvl w:val="0"/>
          <w:numId w:val="3"/>
        </w:numPr>
      </w:pPr>
      <w:r>
        <w:rPr>
          <w:b/>
        </w:rPr>
        <w:t>Services:</w:t>
      </w:r>
      <w:r>
        <w:t xml:space="preserve"> GBV resource center</w:t>
      </w:r>
    </w:p>
    <w:p w14:paraId="57765E54" w14:textId="77777777" w:rsidR="009F60F0" w:rsidRDefault="00024FFF">
      <w:pPr>
        <w:numPr>
          <w:ilvl w:val="0"/>
          <w:numId w:val="3"/>
        </w:numPr>
      </w:pPr>
      <w:r>
        <w:rPr>
          <w:b/>
        </w:rPr>
        <w:t>Location:</w:t>
      </w:r>
      <w:r>
        <w:t xml:space="preserve"> Mombasa (serves coastal region)</w:t>
      </w:r>
    </w:p>
    <w:p w14:paraId="57765E55" w14:textId="77777777" w:rsidR="009F60F0" w:rsidRDefault="00024FFF">
      <w:pPr>
        <w:numPr>
          <w:ilvl w:val="0"/>
          <w:numId w:val="3"/>
        </w:numPr>
      </w:pPr>
      <w:r>
        <w:rPr>
          <w:b/>
        </w:rPr>
        <w:t>Achievement:</w:t>
      </w:r>
      <w:r>
        <w:t xml:space="preserve"> First GBV Resource Centre launched in Mombasa</w:t>
      </w:r>
    </w:p>
    <w:p w14:paraId="57765E56" w14:textId="77777777" w:rsidR="009F60F0" w:rsidRDefault="00024FFF">
      <w:pPr>
        <w:numPr>
          <w:ilvl w:val="0"/>
          <w:numId w:val="3"/>
        </w:numPr>
      </w:pPr>
      <w:r>
        <w:rPr>
          <w:b/>
        </w:rPr>
        <w:t>Contact:</w:t>
      </w:r>
      <w:r>
        <w:t xml:space="preserve"> Through LVCT Health organization</w:t>
      </w:r>
    </w:p>
    <w:p w14:paraId="57765E57" w14:textId="77777777" w:rsidR="009F60F0" w:rsidRDefault="00024FFF">
      <w:pPr>
        <w:pStyle w:val="Heading3"/>
      </w:pPr>
      <w:bookmarkStart w:id="66" w:name="_cycoff54y0eq" w:colFirst="0" w:colLast="0"/>
      <w:bookmarkEnd w:id="66"/>
      <w:r>
        <w:lastRenderedPageBreak/>
        <w:t>Northern Kenya (Mandera, Garissa, Marsabit)</w:t>
      </w:r>
    </w:p>
    <w:p w14:paraId="57765E58" w14:textId="77777777" w:rsidR="009F60F0" w:rsidRDefault="00024FFF">
      <w:pPr>
        <w:pStyle w:val="Heading4"/>
      </w:pPr>
      <w:bookmarkStart w:id="67" w:name="_6fcgieoqfpif" w:colFirst="0" w:colLast="0"/>
      <w:bookmarkEnd w:id="67"/>
      <w:r>
        <w:t>UN Agencies (CERF-funded programs)</w:t>
      </w:r>
    </w:p>
    <w:p w14:paraId="57765E59" w14:textId="77777777" w:rsidR="009F60F0" w:rsidRDefault="00024FFF">
      <w:pPr>
        <w:numPr>
          <w:ilvl w:val="0"/>
          <w:numId w:val="3"/>
        </w:numPr>
      </w:pPr>
      <w:r>
        <w:rPr>
          <w:b/>
        </w:rPr>
        <w:t>Services:</w:t>
      </w:r>
      <w:r>
        <w:t xml:space="preserve"> Enhanced protection mechanisms during emergencies</w:t>
      </w:r>
    </w:p>
    <w:p w14:paraId="57765E5A" w14:textId="77777777" w:rsidR="009F60F0" w:rsidRDefault="00024FFF">
      <w:pPr>
        <w:numPr>
          <w:ilvl w:val="0"/>
          <w:numId w:val="3"/>
        </w:numPr>
      </w:pPr>
      <w:r>
        <w:rPr>
          <w:b/>
        </w:rPr>
        <w:t>Funding:</w:t>
      </w:r>
      <w:r>
        <w:t xml:space="preserve"> Central Emergency Response Fund</w:t>
      </w:r>
    </w:p>
    <w:p w14:paraId="57765E5B" w14:textId="77777777" w:rsidR="009F60F0" w:rsidRDefault="00024FFF">
      <w:pPr>
        <w:numPr>
          <w:ilvl w:val="0"/>
          <w:numId w:val="3"/>
        </w:numPr>
      </w:pPr>
      <w:r>
        <w:rPr>
          <w:b/>
        </w:rPr>
        <w:t>Contact:</w:t>
      </w:r>
      <w:r>
        <w:t xml:space="preserve"> Through UN Kenya offices</w:t>
      </w:r>
    </w:p>
    <w:p w14:paraId="57765E5C" w14:textId="77777777" w:rsidR="009F60F0" w:rsidRDefault="00024FFF">
      <w:pPr>
        <w:numPr>
          <w:ilvl w:val="0"/>
          <w:numId w:val="3"/>
        </w:numPr>
      </w:pPr>
      <w:r>
        <w:rPr>
          <w:b/>
        </w:rPr>
        <w:t>Focus:</w:t>
      </w:r>
      <w:r>
        <w:t xml:space="preserve"> Drought-induced SRH and GBV risks mitigation</w:t>
      </w:r>
    </w:p>
    <w:p w14:paraId="57765E5D" w14:textId="77777777" w:rsidR="009F60F0" w:rsidRPr="00024FFF" w:rsidRDefault="00024FFF">
      <w:pPr>
        <w:pStyle w:val="Heading3"/>
        <w:rPr>
          <w:color w:val="FF0000"/>
        </w:rPr>
      </w:pPr>
      <w:bookmarkStart w:id="68" w:name="_k6fuv85a66ii" w:colFirst="0" w:colLast="0"/>
      <w:bookmarkEnd w:id="68"/>
      <w:r w:rsidRPr="00024FFF">
        <w:rPr>
          <w:color w:val="FF0000"/>
        </w:rPr>
        <w:t>Western Kenya (Homa Bay)</w:t>
      </w:r>
    </w:p>
    <w:p w14:paraId="57765E5E" w14:textId="77777777" w:rsidR="009F60F0" w:rsidRDefault="00024FFF">
      <w:pPr>
        <w:pStyle w:val="Heading4"/>
      </w:pPr>
      <w:bookmarkStart w:id="69" w:name="_tcek7xb04cyx" w:colFirst="0" w:colLast="0"/>
      <w:bookmarkEnd w:id="69"/>
      <w:r>
        <w:t>Ripples International</w:t>
      </w:r>
    </w:p>
    <w:p w14:paraId="57765E5F" w14:textId="77777777" w:rsidR="009F60F0" w:rsidRDefault="00024FFF">
      <w:pPr>
        <w:numPr>
          <w:ilvl w:val="0"/>
          <w:numId w:val="3"/>
        </w:numPr>
      </w:pPr>
      <w:r>
        <w:rPr>
          <w:b/>
        </w:rPr>
        <w:t>Services:</w:t>
      </w:r>
      <w:r>
        <w:t xml:space="preserve"> Legal aid services for women and children</w:t>
      </w:r>
    </w:p>
    <w:p w14:paraId="57765E60" w14:textId="77777777" w:rsidR="009F60F0" w:rsidRDefault="00024FFF">
      <w:pPr>
        <w:numPr>
          <w:ilvl w:val="0"/>
          <w:numId w:val="3"/>
        </w:numPr>
      </w:pPr>
      <w:r>
        <w:rPr>
          <w:b/>
        </w:rPr>
        <w:t>Website:</w:t>
      </w:r>
      <w:r>
        <w:t xml:space="preserve"> </w:t>
      </w:r>
      <w:hyperlink r:id="rId29">
        <w:r>
          <w:rPr>
            <w:color w:val="1155CC"/>
            <w:u w:val="single"/>
          </w:rPr>
          <w:t>https://www.ripplesintl.or.ke/legal-aid-services/</w:t>
        </w:r>
      </w:hyperlink>
    </w:p>
    <w:p w14:paraId="57765E61" w14:textId="77777777" w:rsidR="009F60F0" w:rsidRDefault="00024FFF">
      <w:pPr>
        <w:numPr>
          <w:ilvl w:val="0"/>
          <w:numId w:val="3"/>
        </w:numPr>
      </w:pPr>
      <w:r>
        <w:rPr>
          <w:b/>
        </w:rPr>
        <w:t>Mission:</w:t>
      </w:r>
      <w:r>
        <w:t xml:space="preserve"> Protect women and children using law as a tool</w:t>
      </w:r>
    </w:p>
    <w:p w14:paraId="57765E62" w14:textId="77777777" w:rsidR="009F60F0" w:rsidRDefault="00024FFF">
      <w:pPr>
        <w:numPr>
          <w:ilvl w:val="0"/>
          <w:numId w:val="3"/>
        </w:numPr>
      </w:pPr>
      <w:r>
        <w:rPr>
          <w:b/>
        </w:rPr>
        <w:t>Target:</w:t>
      </w:r>
      <w:r>
        <w:t xml:space="preserve"> Less fortunate community members who are aggrieved</w:t>
      </w:r>
    </w:p>
    <w:p w14:paraId="57765E63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57765E73" w14:textId="77777777" w:rsidR="009F60F0" w:rsidRDefault="00024FFF">
      <w:pPr>
        <w:pStyle w:val="Heading2"/>
      </w:pPr>
      <w:bookmarkStart w:id="70" w:name="_c27hq7o38kz5" w:colFirst="0" w:colLast="0"/>
      <w:bookmarkStart w:id="71" w:name="_3tb7g8n6hqa4" w:colFirst="0" w:colLast="0"/>
      <w:bookmarkEnd w:id="70"/>
      <w:bookmarkEnd w:id="71"/>
      <w:r>
        <w:t>Contact Summary by Service Type</w:t>
      </w:r>
    </w:p>
    <w:p w14:paraId="57765E74" w14:textId="77777777" w:rsidR="009F60F0" w:rsidRDefault="00024FFF">
      <w:pPr>
        <w:pStyle w:val="Heading3"/>
      </w:pPr>
      <w:bookmarkStart w:id="72" w:name="_idne7xkzxxc3" w:colFirst="0" w:colLast="0"/>
      <w:bookmarkEnd w:id="72"/>
      <w:r>
        <w:t>Legal Services Contact Points</w:t>
      </w:r>
    </w:p>
    <w:p w14:paraId="57765E75" w14:textId="77777777" w:rsidR="009F60F0" w:rsidRDefault="00024FFF">
      <w:pPr>
        <w:numPr>
          <w:ilvl w:val="0"/>
          <w:numId w:val="4"/>
        </w:numPr>
      </w:pPr>
      <w:r>
        <w:rPr>
          <w:b/>
        </w:rPr>
        <w:t>FIDA Kenya:</w:t>
      </w:r>
      <w:r>
        <w:t xml:space="preserve"> </w:t>
      </w:r>
      <w:hyperlink r:id="rId30">
        <w:r>
          <w:rPr>
            <w:color w:val="1155CC"/>
            <w:u w:val="single"/>
          </w:rPr>
          <w:t>https://fidakenya.org</w:t>
        </w:r>
      </w:hyperlink>
      <w:r>
        <w:t xml:space="preserve"> (All counties)</w:t>
      </w:r>
    </w:p>
    <w:p w14:paraId="57765E76" w14:textId="77777777" w:rsidR="009F60F0" w:rsidRDefault="00024FFF">
      <w:pPr>
        <w:numPr>
          <w:ilvl w:val="0"/>
          <w:numId w:val="4"/>
        </w:numPr>
      </w:pPr>
      <w:r>
        <w:rPr>
          <w:b/>
        </w:rPr>
        <w:t>NLAS:</w:t>
      </w:r>
      <w:r>
        <w:t xml:space="preserve"> </w:t>
      </w:r>
      <w:hyperlink r:id="rId31">
        <w:r>
          <w:rPr>
            <w:color w:val="1155CC"/>
            <w:u w:val="single"/>
          </w:rPr>
          <w:t>https://www.nlas.go.ke</w:t>
        </w:r>
      </w:hyperlink>
      <w:r>
        <w:t xml:space="preserve"> (All counties)</w:t>
      </w:r>
    </w:p>
    <w:p w14:paraId="57765E77" w14:textId="77777777" w:rsidR="009F60F0" w:rsidRDefault="00024FFF">
      <w:pPr>
        <w:numPr>
          <w:ilvl w:val="0"/>
          <w:numId w:val="4"/>
        </w:numPr>
      </w:pPr>
      <w:r>
        <w:rPr>
          <w:b/>
        </w:rPr>
        <w:t>Ripples International:</w:t>
      </w:r>
      <w:r>
        <w:t xml:space="preserve"> </w:t>
      </w:r>
      <w:hyperlink r:id="rId32">
        <w:r>
          <w:rPr>
            <w:color w:val="1155CC"/>
            <w:u w:val="single"/>
          </w:rPr>
          <w:t>https://www.ripplesintl.or.ke/legal-aid-services/</w:t>
        </w:r>
      </w:hyperlink>
    </w:p>
    <w:p w14:paraId="57765E78" w14:textId="77777777" w:rsidR="009F60F0" w:rsidRDefault="00024FFF">
      <w:pPr>
        <w:pStyle w:val="Heading3"/>
      </w:pPr>
      <w:bookmarkStart w:id="73" w:name="_yk9lio31ayad" w:colFirst="0" w:colLast="0"/>
      <w:bookmarkEnd w:id="73"/>
      <w:r>
        <w:t>Psychological Support Contact Points</w:t>
      </w:r>
    </w:p>
    <w:p w14:paraId="57765E79" w14:textId="77777777" w:rsidR="009F60F0" w:rsidRDefault="00024FFF">
      <w:pPr>
        <w:numPr>
          <w:ilvl w:val="0"/>
          <w:numId w:val="2"/>
        </w:numPr>
      </w:pPr>
      <w:r>
        <w:rPr>
          <w:b/>
        </w:rPr>
        <w:t>FIDA Kenya:</w:t>
      </w:r>
      <w:r>
        <w:t xml:space="preserve"> Counseling services (All counties)</w:t>
      </w:r>
    </w:p>
    <w:p w14:paraId="57765E7A" w14:textId="77777777" w:rsidR="009F60F0" w:rsidRDefault="00024FFF">
      <w:pPr>
        <w:numPr>
          <w:ilvl w:val="0"/>
          <w:numId w:val="2"/>
        </w:numPr>
      </w:pPr>
      <w:r>
        <w:rPr>
          <w:b/>
        </w:rPr>
        <w:t>Kwale County GBVRC:</w:t>
      </w:r>
      <w:r>
        <w:t xml:space="preserve"> 0800720503 (Kwale specific)</w:t>
      </w:r>
    </w:p>
    <w:p w14:paraId="57765E7B" w14:textId="77777777" w:rsidR="009F60F0" w:rsidRDefault="00024FFF">
      <w:pPr>
        <w:numPr>
          <w:ilvl w:val="0"/>
          <w:numId w:val="2"/>
        </w:numPr>
      </w:pPr>
      <w:r>
        <w:rPr>
          <w:b/>
        </w:rPr>
        <w:t>Garissa Hospital GBV Clinic:</w:t>
      </w:r>
      <w:r>
        <w:t xml:space="preserve"> Through hospital (Garissa specific)</w:t>
      </w:r>
    </w:p>
    <w:p w14:paraId="57765E7C" w14:textId="77777777" w:rsidR="009F60F0" w:rsidRDefault="00024FFF">
      <w:pPr>
        <w:pStyle w:val="Heading3"/>
      </w:pPr>
      <w:bookmarkStart w:id="74" w:name="_ponkjbjpo1fr" w:colFirst="0" w:colLast="0"/>
      <w:bookmarkEnd w:id="74"/>
      <w:r>
        <w:t>Shelter Services Contact Points</w:t>
      </w:r>
    </w:p>
    <w:p w14:paraId="57765E7D" w14:textId="77777777" w:rsidR="009F60F0" w:rsidRDefault="00024FFF">
      <w:pPr>
        <w:numPr>
          <w:ilvl w:val="0"/>
          <w:numId w:val="5"/>
        </w:numPr>
      </w:pPr>
      <w:r>
        <w:rPr>
          <w:b/>
        </w:rPr>
        <w:t>PS Kenya (Accelerate Project):</w:t>
      </w:r>
      <w:r>
        <w:t xml:space="preserve"> </w:t>
      </w:r>
      <w:hyperlink r:id="rId33">
        <w:r>
          <w:rPr>
            <w:color w:val="1155CC"/>
            <w:u w:val="single"/>
          </w:rPr>
          <w:t>https://www.pskenya.org</w:t>
        </w:r>
      </w:hyperlink>
      <w:r>
        <w:t xml:space="preserve"> (All 13 counties)</w:t>
      </w:r>
    </w:p>
    <w:p w14:paraId="57765E7E" w14:textId="77777777" w:rsidR="009F60F0" w:rsidRDefault="00024FFF">
      <w:pPr>
        <w:numPr>
          <w:ilvl w:val="0"/>
          <w:numId w:val="5"/>
        </w:numPr>
      </w:pPr>
      <w:r>
        <w:rPr>
          <w:b/>
        </w:rPr>
        <w:t>Kwale County GBVRC:</w:t>
      </w:r>
      <w:r>
        <w:t xml:space="preserve"> 0800720503 (Kwale specific)</w:t>
      </w:r>
    </w:p>
    <w:p w14:paraId="57765E7F" w14:textId="77777777" w:rsidR="009F60F0" w:rsidRDefault="00024FFF">
      <w:pPr>
        <w:pStyle w:val="Heading3"/>
      </w:pPr>
      <w:bookmarkStart w:id="75" w:name="_7pmnoqbngbst" w:colFirst="0" w:colLast="0"/>
      <w:bookmarkEnd w:id="75"/>
      <w:r>
        <w:t>Child Protection Contact Points</w:t>
      </w:r>
    </w:p>
    <w:p w14:paraId="57765E80" w14:textId="77777777" w:rsidR="009F60F0" w:rsidRDefault="00024FFF">
      <w:pPr>
        <w:numPr>
          <w:ilvl w:val="0"/>
          <w:numId w:val="1"/>
        </w:numPr>
      </w:pPr>
      <w:r>
        <w:rPr>
          <w:b/>
        </w:rPr>
        <w:t>Child Line Kenya:</w:t>
      </w:r>
      <w:r>
        <w:t xml:space="preserve"> 116 (National, 24/7)</w:t>
      </w:r>
    </w:p>
    <w:p w14:paraId="57765E81" w14:textId="77777777" w:rsidR="009F60F0" w:rsidRDefault="00024FFF">
      <w:pPr>
        <w:numPr>
          <w:ilvl w:val="0"/>
          <w:numId w:val="1"/>
        </w:numPr>
      </w:pPr>
      <w:r>
        <w:rPr>
          <w:b/>
        </w:rPr>
        <w:t>NCCS:</w:t>
      </w:r>
      <w:r>
        <w:t xml:space="preserve"> </w:t>
      </w:r>
      <w:hyperlink r:id="rId34">
        <w:r>
          <w:rPr>
            <w:color w:val="1155CC"/>
            <w:u w:val="single"/>
          </w:rPr>
          <w:t>https://www.nccs.go.ke</w:t>
        </w:r>
      </w:hyperlink>
      <w:r>
        <w:t xml:space="preserve"> (National coordination)</w:t>
      </w:r>
    </w:p>
    <w:p w14:paraId="57765E82" w14:textId="77777777" w:rsidR="009F60F0" w:rsidRDefault="00024FFF">
      <w:pPr>
        <w:numPr>
          <w:ilvl w:val="0"/>
          <w:numId w:val="1"/>
        </w:numPr>
      </w:pPr>
      <w:r>
        <w:rPr>
          <w:b/>
        </w:rPr>
        <w:t>CWSK:</w:t>
      </w:r>
      <w:r>
        <w:t xml:space="preserve"> </w:t>
      </w:r>
      <w:hyperlink r:id="rId35">
        <w:r>
          <w:rPr>
            <w:color w:val="1155CC"/>
            <w:u w:val="single"/>
          </w:rPr>
          <w:t>https://cwsk.go.ke</w:t>
        </w:r>
      </w:hyperlink>
      <w:r>
        <w:t xml:space="preserve"> (National)</w:t>
      </w:r>
    </w:p>
    <w:p w14:paraId="57765E83" w14:textId="77777777" w:rsidR="009F60F0" w:rsidRDefault="00024FFF">
      <w:pPr>
        <w:numPr>
          <w:ilvl w:val="0"/>
          <w:numId w:val="1"/>
        </w:numPr>
      </w:pPr>
      <w:r>
        <w:rPr>
          <w:b/>
        </w:rPr>
        <w:t>Department of Children Services:</w:t>
      </w:r>
      <w:r>
        <w:t xml:space="preserve"> Sub-county offices (All counties)</w:t>
      </w:r>
    </w:p>
    <w:p w14:paraId="57765E84" w14:textId="77777777" w:rsidR="009F60F0" w:rsidRDefault="009F60F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57765E88" w14:textId="77777777" w:rsidR="009F60F0" w:rsidRDefault="009F60F0"/>
    <w:sectPr w:rsidR="009F60F0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E25FB"/>
    <w:multiLevelType w:val="multilevel"/>
    <w:tmpl w:val="9146A66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-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-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-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-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-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-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" w15:restartNumberingAfterBreak="0">
    <w:nsid w:val="1A6F3C52"/>
    <w:multiLevelType w:val="multilevel"/>
    <w:tmpl w:val="A36E273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-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-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-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-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-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-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2" w15:restartNumberingAfterBreak="0">
    <w:nsid w:val="21574C5F"/>
    <w:multiLevelType w:val="multilevel"/>
    <w:tmpl w:val="437087D6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-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-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-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-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-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-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3" w15:restartNumberingAfterBreak="0">
    <w:nsid w:val="549F2EF7"/>
    <w:multiLevelType w:val="multilevel"/>
    <w:tmpl w:val="ECA07C3E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-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-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-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-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-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-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4" w15:restartNumberingAfterBreak="0">
    <w:nsid w:val="69F522AB"/>
    <w:multiLevelType w:val="multilevel"/>
    <w:tmpl w:val="72B62920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-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-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-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-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-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-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3MzMwsrAwNDQ0tzBU0lEKTi0uzszPAykwrAUArB8BvCwAAAA="/>
  </w:docVars>
  <w:rsids>
    <w:rsidRoot w:val="009F60F0"/>
    <w:rsid w:val="00024FFF"/>
    <w:rsid w:val="00040AE6"/>
    <w:rsid w:val="00076619"/>
    <w:rsid w:val="00081467"/>
    <w:rsid w:val="0018196F"/>
    <w:rsid w:val="001869ED"/>
    <w:rsid w:val="00907148"/>
    <w:rsid w:val="009F60F0"/>
    <w:rsid w:val="00A85809"/>
    <w:rsid w:val="00AA7B01"/>
    <w:rsid w:val="00B360FC"/>
    <w:rsid w:val="00B66A15"/>
    <w:rsid w:val="00E90358"/>
    <w:rsid w:val="00F10155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7765CD4"/>
  <w15:docId w15:val="{45F79276-2191-4BB2-8495-E19F1DF9B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wsk.go.ke" TargetMode="External"/><Relationship Id="rId18" Type="http://schemas.openxmlformats.org/officeDocument/2006/relationships/hyperlink" Target="https://fidakenya.org" TargetMode="External"/><Relationship Id="rId26" Type="http://schemas.openxmlformats.org/officeDocument/2006/relationships/hyperlink" Target="https://www.nlas.go.ke" TargetMode="External"/><Relationship Id="rId21" Type="http://schemas.openxmlformats.org/officeDocument/2006/relationships/hyperlink" Target="https://fidakenya.org" TargetMode="External"/><Relationship Id="rId34" Type="http://schemas.openxmlformats.org/officeDocument/2006/relationships/hyperlink" Target="https://www.nccs.go.ke" TargetMode="External"/><Relationship Id="rId7" Type="http://schemas.openxmlformats.org/officeDocument/2006/relationships/hyperlink" Target="https://www.nccs.go.ke" TargetMode="External"/><Relationship Id="rId12" Type="http://schemas.openxmlformats.org/officeDocument/2006/relationships/hyperlink" Target="https://www.nccs.go.ke" TargetMode="External"/><Relationship Id="rId17" Type="http://schemas.openxmlformats.org/officeDocument/2006/relationships/hyperlink" Target="https://fidakenya.org" TargetMode="External"/><Relationship Id="rId25" Type="http://schemas.openxmlformats.org/officeDocument/2006/relationships/hyperlink" Target="https://fidakenya.org" TargetMode="External"/><Relationship Id="rId33" Type="http://schemas.openxmlformats.org/officeDocument/2006/relationships/hyperlink" Target="https://www.pskenya.org" TargetMode="External"/><Relationship Id="rId2" Type="http://schemas.openxmlformats.org/officeDocument/2006/relationships/styles" Target="styles.xml"/><Relationship Id="rId16" Type="http://schemas.openxmlformats.org/officeDocument/2006/relationships/hyperlink" Target="https://fidakenya.org" TargetMode="External"/><Relationship Id="rId20" Type="http://schemas.openxmlformats.org/officeDocument/2006/relationships/hyperlink" Target="https://fidakenya.org" TargetMode="External"/><Relationship Id="rId29" Type="http://schemas.openxmlformats.org/officeDocument/2006/relationships/hyperlink" Target="https://www.ripplesintl.or.ke/legal-aid-service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nlas.go.ke" TargetMode="External"/><Relationship Id="rId11" Type="http://schemas.openxmlformats.org/officeDocument/2006/relationships/hyperlink" Target="https://www.nlas.go.ke" TargetMode="External"/><Relationship Id="rId24" Type="http://schemas.openxmlformats.org/officeDocument/2006/relationships/hyperlink" Target="https://fidakenya.org" TargetMode="External"/><Relationship Id="rId32" Type="http://schemas.openxmlformats.org/officeDocument/2006/relationships/hyperlink" Target="https://www.ripplesintl.or.ke/legal-aid-services/" TargetMode="External"/><Relationship Id="rId37" Type="http://schemas.openxmlformats.org/officeDocument/2006/relationships/theme" Target="theme/theme1.xml"/><Relationship Id="rId5" Type="http://schemas.openxmlformats.org/officeDocument/2006/relationships/hyperlink" Target="https://fidakenya.org" TargetMode="External"/><Relationship Id="rId15" Type="http://schemas.openxmlformats.org/officeDocument/2006/relationships/hyperlink" Target="https://fidakenya.org" TargetMode="External"/><Relationship Id="rId23" Type="http://schemas.openxmlformats.org/officeDocument/2006/relationships/hyperlink" Target="https://www.nlas.go.ke" TargetMode="External"/><Relationship Id="rId28" Type="http://schemas.openxmlformats.org/officeDocument/2006/relationships/hyperlink" Target="https://www.nlas.go.ke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fidakenya.org" TargetMode="External"/><Relationship Id="rId19" Type="http://schemas.openxmlformats.org/officeDocument/2006/relationships/hyperlink" Target="https://fidakenya.org" TargetMode="External"/><Relationship Id="rId31" Type="http://schemas.openxmlformats.org/officeDocument/2006/relationships/hyperlink" Target="https://www.nlas.go.k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hildfundkenya.org" TargetMode="External"/><Relationship Id="rId14" Type="http://schemas.openxmlformats.org/officeDocument/2006/relationships/hyperlink" Target="https://fidakenya.org" TargetMode="External"/><Relationship Id="rId22" Type="http://schemas.openxmlformats.org/officeDocument/2006/relationships/hyperlink" Target="https://fidakenya.org" TargetMode="External"/><Relationship Id="rId27" Type="http://schemas.openxmlformats.org/officeDocument/2006/relationships/hyperlink" Target="https://fidakenya.org" TargetMode="External"/><Relationship Id="rId30" Type="http://schemas.openxmlformats.org/officeDocument/2006/relationships/hyperlink" Target="https://fidakenya.org" TargetMode="External"/><Relationship Id="rId35" Type="http://schemas.openxmlformats.org/officeDocument/2006/relationships/hyperlink" Target="https://cwsk.go.ke" TargetMode="External"/><Relationship Id="rId8" Type="http://schemas.openxmlformats.org/officeDocument/2006/relationships/hyperlink" Target="https://cwsk.go.ke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954</Words>
  <Characters>11140</Characters>
  <Application>Microsoft Office Word</Application>
  <DocSecurity>0</DocSecurity>
  <Lines>92</Lines>
  <Paragraphs>26</Paragraphs>
  <ScaleCrop>false</ScaleCrop>
  <Company/>
  <LinksUpToDate>false</LinksUpToDate>
  <CharactersWithSpaces>1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BRIAN KALEKYE</cp:lastModifiedBy>
  <cp:revision>2</cp:revision>
  <dcterms:created xsi:type="dcterms:W3CDTF">2025-08-27T11:48:00Z</dcterms:created>
  <dcterms:modified xsi:type="dcterms:W3CDTF">2025-08-27T11:48:00Z</dcterms:modified>
</cp:coreProperties>
</file>